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954D0" w14:textId="77777777" w:rsidR="00B7081D" w:rsidRDefault="00B7081D" w:rsidP="00922F7B">
      <w:pPr>
        <w:tabs>
          <w:tab w:val="left" w:pos="6840"/>
        </w:tabs>
        <w:spacing w:after="0" w:line="240" w:lineRule="auto"/>
        <w:rPr>
          <w:rFonts w:eastAsia="Times New Roman" w:cstheme="minorHAnsi"/>
          <w:b/>
          <w:iCs/>
          <w:sz w:val="20"/>
          <w:szCs w:val="20"/>
        </w:rPr>
      </w:pPr>
    </w:p>
    <w:p w14:paraId="25F00F67" w14:textId="77777777" w:rsidR="00B7081D" w:rsidRDefault="00B7081D" w:rsidP="00922F7B">
      <w:pPr>
        <w:tabs>
          <w:tab w:val="left" w:pos="6840"/>
        </w:tabs>
        <w:spacing w:after="0" w:line="240" w:lineRule="auto"/>
        <w:rPr>
          <w:rFonts w:eastAsia="Times New Roman" w:cstheme="minorHAnsi"/>
          <w:b/>
          <w:iCs/>
          <w:sz w:val="20"/>
          <w:szCs w:val="20"/>
        </w:rPr>
      </w:pPr>
    </w:p>
    <w:p w14:paraId="5B29D403" w14:textId="77777777" w:rsidR="00B7081D" w:rsidRDefault="00B7081D" w:rsidP="00922F7B">
      <w:pPr>
        <w:tabs>
          <w:tab w:val="left" w:pos="6840"/>
        </w:tabs>
        <w:spacing w:after="0" w:line="240" w:lineRule="auto"/>
        <w:rPr>
          <w:rFonts w:eastAsia="Times New Roman" w:cstheme="minorHAnsi"/>
          <w:b/>
          <w:iCs/>
          <w:sz w:val="20"/>
          <w:szCs w:val="20"/>
        </w:rPr>
      </w:pPr>
    </w:p>
    <w:p w14:paraId="0B0CFC1A" w14:textId="77777777" w:rsidR="00B7081D" w:rsidRDefault="00B7081D" w:rsidP="00922F7B">
      <w:pPr>
        <w:tabs>
          <w:tab w:val="left" w:pos="6840"/>
        </w:tabs>
        <w:spacing w:after="0" w:line="240" w:lineRule="auto"/>
        <w:rPr>
          <w:rFonts w:eastAsia="Times New Roman" w:cstheme="minorHAnsi"/>
          <w:b/>
          <w:iCs/>
          <w:sz w:val="20"/>
          <w:szCs w:val="20"/>
        </w:rPr>
      </w:pPr>
    </w:p>
    <w:p w14:paraId="2D1BEA62" w14:textId="4C701161" w:rsidR="00922F7B" w:rsidRPr="00922F7B" w:rsidRDefault="00922F7B" w:rsidP="00922F7B">
      <w:pPr>
        <w:tabs>
          <w:tab w:val="left" w:pos="6840"/>
        </w:tabs>
        <w:spacing w:after="0" w:line="240" w:lineRule="auto"/>
        <w:rPr>
          <w:rFonts w:eastAsia="Times New Roman" w:cstheme="minorHAnsi"/>
          <w:b/>
          <w:iCs/>
          <w:sz w:val="20"/>
          <w:szCs w:val="20"/>
        </w:rPr>
      </w:pPr>
      <w:r w:rsidRPr="00922F7B">
        <w:rPr>
          <w:rFonts w:cstheme="minorHAnsi"/>
          <w:b/>
          <w:noProof/>
          <w:sz w:val="24"/>
          <w:szCs w:val="24"/>
        </w:rPr>
        <mc:AlternateContent>
          <mc:Choice Requires="wps">
            <w:drawing>
              <wp:anchor distT="0" distB="0" distL="114300" distR="114300" simplePos="0" relativeHeight="251660288" behindDoc="0" locked="0" layoutInCell="1" allowOverlap="1" wp14:anchorId="505B6A30" wp14:editId="366318B5">
                <wp:simplePos x="0" y="0"/>
                <wp:positionH relativeFrom="column">
                  <wp:posOffset>1706880</wp:posOffset>
                </wp:positionH>
                <wp:positionV relativeFrom="paragraph">
                  <wp:posOffset>-137795</wp:posOffset>
                </wp:positionV>
                <wp:extent cx="2374265" cy="1403985"/>
                <wp:effectExtent l="0" t="0" r="381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4A9039A5" w14:textId="0ABB1AD6" w:rsidR="00922F7B" w:rsidRPr="00922F7B" w:rsidRDefault="00922F7B">
                            <w:pPr>
                              <w:rPr>
                                <w:color w:val="FFFFFF" w:themeColor="background1"/>
                                <w14:textFill>
                                  <w14:noFill/>
                                </w14:textFill>
                              </w:rPr>
                            </w:pPr>
                            <w:r w:rsidRPr="00922F7B">
                              <w:rPr>
                                <w:noProof/>
                              </w:rPr>
                              <w:drawing>
                                <wp:inline distT="0" distB="0" distL="0" distR="0" wp14:anchorId="1E4F7E57" wp14:editId="266C2E91">
                                  <wp:extent cx="2162810" cy="11631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810" cy="1163153"/>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05B6A30" id="_x0000_t202" coordsize="21600,21600" o:spt="202" path="m,l,21600r21600,l21600,xe">
                <v:stroke joinstyle="miter"/>
                <v:path gradientshapeok="t" o:connecttype="rect"/>
              </v:shapetype>
              <v:shape id="Text Box 2" o:spid="_x0000_s1026" type="#_x0000_t202" style="position:absolute;margin-left:134.4pt;margin-top:-10.85pt;width:186.95pt;height:110.55pt;z-index:2516602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" stroked="f">
                <v:textbox style="mso-fit-shape-to-text:t">
                  <w:txbxContent>
                    <w:p w14:paraId="4A9039A5" w14:textId="0ABB1AD6" w:rsidR="00922F7B" w:rsidRPr="00922F7B" w:rsidRDefault="00922F7B">
                      <w:pPr>
                        <w:rPr>
                          <w:color w:val="FFFFFF" w:themeColor="background1"/>
                          <w14:textFill>
                            <w14:noFill/>
                          </w14:textFill>
                        </w:rPr>
                      </w:pPr>
                      <w:r w:rsidRPr="00922F7B">
                        <w:rPr>
                          <w:noProof/>
                        </w:rPr>
                        <w:drawing>
                          <wp:inline distT="0" distB="0" distL="0" distR="0" wp14:anchorId="1E4F7E57" wp14:editId="266C2E91">
                            <wp:extent cx="2162810" cy="11631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810" cy="1163153"/>
                                    </a:xfrm>
                                    <a:prstGeom prst="rect">
                                      <a:avLst/>
                                    </a:prstGeom>
                                    <a:noFill/>
                                    <a:ln>
                                      <a:noFill/>
                                    </a:ln>
                                  </pic:spPr>
                                </pic:pic>
                              </a:graphicData>
                            </a:graphic>
                          </wp:inline>
                        </w:drawing>
                      </w:r>
                    </w:p>
                  </w:txbxContent>
                </v:textbox>
              </v:shape>
            </w:pict>
          </mc:Fallback>
        </mc:AlternateContent>
      </w:r>
      <w:r>
        <w:rPr>
          <w:rFonts w:eastAsia="Times New Roman" w:cstheme="minorHAnsi"/>
          <w:b/>
          <w:iCs/>
          <w:sz w:val="20"/>
          <w:szCs w:val="20"/>
        </w:rPr>
        <w:tab/>
      </w:r>
    </w:p>
    <w:p w14:paraId="22FB84ED" w14:textId="3C2A7BE0" w:rsidR="00922F7B" w:rsidRPr="00922F7B" w:rsidRDefault="00922F7B" w:rsidP="00922F7B">
      <w:pPr>
        <w:tabs>
          <w:tab w:val="left" w:pos="6840"/>
        </w:tabs>
        <w:spacing w:after="0" w:line="240" w:lineRule="auto"/>
        <w:rPr>
          <w:rFonts w:eastAsia="Times New Roman" w:cstheme="minorHAnsi"/>
          <w:iCs/>
          <w:sz w:val="20"/>
          <w:szCs w:val="20"/>
        </w:rPr>
      </w:pPr>
      <w:r>
        <w:rPr>
          <w:rFonts w:eastAsia="Times New Roman" w:cstheme="minorHAnsi"/>
          <w:iCs/>
          <w:sz w:val="20"/>
          <w:szCs w:val="20"/>
        </w:rPr>
        <w:tab/>
      </w:r>
    </w:p>
    <w:p w14:paraId="26272AFA" w14:textId="44DF1738" w:rsidR="00922F7B" w:rsidRPr="00922F7B" w:rsidRDefault="00922F7B" w:rsidP="00922F7B">
      <w:pPr>
        <w:tabs>
          <w:tab w:val="left" w:pos="6840"/>
        </w:tabs>
        <w:spacing w:after="0" w:line="240" w:lineRule="auto"/>
        <w:rPr>
          <w:rFonts w:eastAsia="Times New Roman" w:cstheme="minorHAnsi"/>
          <w:iCs/>
          <w:sz w:val="20"/>
          <w:szCs w:val="20"/>
        </w:rPr>
      </w:pPr>
      <w:r>
        <w:rPr>
          <w:rFonts w:eastAsia="Times New Roman" w:cstheme="minorHAnsi"/>
          <w:iCs/>
          <w:sz w:val="20"/>
          <w:szCs w:val="20"/>
        </w:rPr>
        <w:tab/>
      </w:r>
    </w:p>
    <w:p w14:paraId="26A0CAA8" w14:textId="3A5EF056" w:rsidR="00602C2A" w:rsidRDefault="00602C2A" w:rsidP="00922F7B">
      <w:pPr>
        <w:tabs>
          <w:tab w:val="left" w:pos="0"/>
        </w:tabs>
        <w:spacing w:after="0"/>
        <w:rPr>
          <w:rFonts w:cstheme="minorHAnsi"/>
          <w:b/>
          <w:sz w:val="24"/>
          <w:szCs w:val="24"/>
        </w:rPr>
      </w:pPr>
    </w:p>
    <w:p w14:paraId="6736F267" w14:textId="41FE3E1F" w:rsidR="00604D85" w:rsidRDefault="00604D85" w:rsidP="00922F7B">
      <w:pPr>
        <w:tabs>
          <w:tab w:val="left" w:pos="0"/>
        </w:tabs>
        <w:spacing w:after="0"/>
        <w:rPr>
          <w:rFonts w:cstheme="minorHAnsi"/>
          <w:b/>
          <w:sz w:val="24"/>
          <w:szCs w:val="24"/>
        </w:rPr>
      </w:pPr>
    </w:p>
    <w:p w14:paraId="51A209E5" w14:textId="50627FD7" w:rsidR="00604D85" w:rsidRDefault="00604D85" w:rsidP="00922F7B">
      <w:pPr>
        <w:tabs>
          <w:tab w:val="left" w:pos="0"/>
        </w:tabs>
        <w:spacing w:after="0"/>
        <w:rPr>
          <w:rFonts w:cstheme="minorHAnsi"/>
          <w:b/>
          <w:sz w:val="24"/>
          <w:szCs w:val="24"/>
        </w:rPr>
      </w:pPr>
    </w:p>
    <w:p w14:paraId="6DCF394A" w14:textId="77777777" w:rsidR="00604D85" w:rsidRDefault="00604D85" w:rsidP="00922F7B">
      <w:pPr>
        <w:tabs>
          <w:tab w:val="left" w:pos="0"/>
        </w:tabs>
        <w:spacing w:after="0"/>
        <w:rPr>
          <w:rFonts w:cstheme="minorHAnsi"/>
          <w:b/>
          <w:sz w:val="24"/>
          <w:szCs w:val="24"/>
        </w:rPr>
      </w:pPr>
    </w:p>
    <w:p w14:paraId="710EE242" w14:textId="77777777" w:rsidR="00FF4091" w:rsidRPr="0057310E" w:rsidRDefault="00FF4091" w:rsidP="00DC03D5">
      <w:pPr>
        <w:pStyle w:val="NoSpacing"/>
        <w:jc w:val="center"/>
        <w:rPr>
          <w:rFonts w:cstheme="minorHAnsi"/>
          <w:b/>
          <w:szCs w:val="24"/>
        </w:rPr>
      </w:pPr>
      <w:r w:rsidRPr="0057310E">
        <w:rPr>
          <w:rFonts w:cstheme="minorHAnsi"/>
          <w:b/>
          <w:szCs w:val="24"/>
        </w:rPr>
        <w:t>CITY OF ANGLETON, TEXAS</w:t>
      </w:r>
    </w:p>
    <w:p w14:paraId="07BE2C29" w14:textId="7A5DA6DA" w:rsidR="0057310E" w:rsidRPr="0057310E" w:rsidRDefault="0057310E" w:rsidP="0057310E">
      <w:pPr>
        <w:pStyle w:val="NoSpacing"/>
        <w:jc w:val="center"/>
        <w:rPr>
          <w:rFonts w:ascii="Calibri" w:hAnsi="Calibri" w:cs="Calibri"/>
          <w:b/>
          <w:bCs/>
          <w:color w:val="000000"/>
          <w:szCs w:val="24"/>
        </w:rPr>
      </w:pPr>
      <w:r w:rsidRPr="0057310E">
        <w:rPr>
          <w:rFonts w:ascii="Calibri" w:hAnsi="Calibri" w:cs="Calibri"/>
          <w:color w:val="000000"/>
          <w:szCs w:val="24"/>
        </w:rPr>
        <w:t xml:space="preserve"> </w:t>
      </w:r>
      <w:r w:rsidRPr="0057310E">
        <w:rPr>
          <w:rFonts w:ascii="Calibri" w:hAnsi="Calibri" w:cs="Calibri"/>
          <w:b/>
          <w:bCs/>
          <w:color w:val="000000"/>
          <w:szCs w:val="24"/>
        </w:rPr>
        <w:t>PUBLIC NOTICE OF A PLANNING &amp; ZONING COM</w:t>
      </w:r>
      <w:r w:rsidR="00431DA3">
        <w:rPr>
          <w:rFonts w:ascii="Calibri" w:hAnsi="Calibri" w:cs="Calibri"/>
          <w:b/>
          <w:bCs/>
          <w:color w:val="000000"/>
          <w:szCs w:val="24"/>
        </w:rPr>
        <w:t>M</w:t>
      </w:r>
      <w:r w:rsidRPr="0057310E">
        <w:rPr>
          <w:rFonts w:ascii="Calibri" w:hAnsi="Calibri" w:cs="Calibri"/>
          <w:b/>
          <w:bCs/>
          <w:color w:val="000000"/>
          <w:szCs w:val="24"/>
        </w:rPr>
        <w:t xml:space="preserve">ISSION MEETING </w:t>
      </w:r>
    </w:p>
    <w:p w14:paraId="76FD0E82" w14:textId="782D4893" w:rsidR="00FF4091" w:rsidRPr="0057310E" w:rsidRDefault="00FF4091" w:rsidP="0057310E">
      <w:pPr>
        <w:pStyle w:val="NoSpacing"/>
        <w:jc w:val="center"/>
        <w:rPr>
          <w:rFonts w:cstheme="minorHAnsi"/>
          <w:b/>
          <w:szCs w:val="24"/>
        </w:rPr>
      </w:pPr>
      <w:r w:rsidRPr="0057310E">
        <w:rPr>
          <w:rFonts w:cstheme="minorHAnsi"/>
          <w:b/>
          <w:szCs w:val="24"/>
        </w:rPr>
        <w:t>T</w:t>
      </w:r>
      <w:r w:rsidR="005E73A5" w:rsidRPr="0057310E">
        <w:rPr>
          <w:rFonts w:cstheme="minorHAnsi"/>
          <w:b/>
          <w:szCs w:val="24"/>
        </w:rPr>
        <w:t>HURSDAY</w:t>
      </w:r>
      <w:r w:rsidRPr="0057310E">
        <w:rPr>
          <w:rFonts w:cstheme="minorHAnsi"/>
          <w:b/>
          <w:szCs w:val="24"/>
        </w:rPr>
        <w:t xml:space="preserve">, </w:t>
      </w:r>
      <w:r w:rsidR="00F46F0E">
        <w:rPr>
          <w:rFonts w:cstheme="minorHAnsi"/>
          <w:b/>
          <w:szCs w:val="24"/>
        </w:rPr>
        <w:t>AUGUST 6</w:t>
      </w:r>
      <w:r w:rsidRPr="0057310E">
        <w:rPr>
          <w:rFonts w:cstheme="minorHAnsi"/>
          <w:b/>
          <w:szCs w:val="24"/>
        </w:rPr>
        <w:t>, 20</w:t>
      </w:r>
      <w:r w:rsidR="00CB40B5">
        <w:rPr>
          <w:rFonts w:cstheme="minorHAnsi"/>
          <w:b/>
          <w:szCs w:val="24"/>
        </w:rPr>
        <w:t>20</w:t>
      </w:r>
      <w:r w:rsidR="004A0F10" w:rsidRPr="0057310E">
        <w:rPr>
          <w:rFonts w:cstheme="minorHAnsi"/>
          <w:b/>
          <w:szCs w:val="24"/>
        </w:rPr>
        <w:t>,</w:t>
      </w:r>
      <w:r w:rsidRPr="0057310E">
        <w:rPr>
          <w:rFonts w:cstheme="minorHAnsi"/>
          <w:b/>
          <w:szCs w:val="24"/>
        </w:rPr>
        <w:t xml:space="preserve"> </w:t>
      </w:r>
      <w:r w:rsidR="005E73A5" w:rsidRPr="0057310E">
        <w:rPr>
          <w:rFonts w:cstheme="minorHAnsi"/>
          <w:b/>
          <w:szCs w:val="24"/>
        </w:rPr>
        <w:t>12</w:t>
      </w:r>
      <w:r w:rsidR="00F5394A" w:rsidRPr="0057310E">
        <w:rPr>
          <w:rFonts w:cstheme="minorHAnsi"/>
          <w:b/>
          <w:szCs w:val="24"/>
        </w:rPr>
        <w:t>:</w:t>
      </w:r>
      <w:r w:rsidR="00000BAA" w:rsidRPr="0057310E">
        <w:rPr>
          <w:rFonts w:cstheme="minorHAnsi"/>
          <w:b/>
          <w:szCs w:val="24"/>
        </w:rPr>
        <w:t>0</w:t>
      </w:r>
      <w:r w:rsidRPr="0057310E">
        <w:rPr>
          <w:rFonts w:cstheme="minorHAnsi"/>
          <w:b/>
          <w:szCs w:val="24"/>
        </w:rPr>
        <w:t>0 P.M.</w:t>
      </w:r>
    </w:p>
    <w:p w14:paraId="6522843D" w14:textId="77777777" w:rsidR="00FF4091" w:rsidRPr="0057310E" w:rsidRDefault="00FF4091" w:rsidP="00DC03D5">
      <w:pPr>
        <w:pStyle w:val="NoSpacing"/>
        <w:jc w:val="center"/>
        <w:rPr>
          <w:rFonts w:cstheme="minorHAnsi"/>
          <w:b/>
          <w:szCs w:val="24"/>
        </w:rPr>
      </w:pPr>
      <w:r w:rsidRPr="0057310E">
        <w:rPr>
          <w:rFonts w:cstheme="minorHAnsi"/>
          <w:b/>
          <w:szCs w:val="24"/>
        </w:rPr>
        <w:t>120 S. CHENANGO STREET ANGLETON, TEXAS 77515</w:t>
      </w:r>
    </w:p>
    <w:p w14:paraId="362B545E" w14:textId="77777777" w:rsidR="004A5E6F" w:rsidRPr="00050C48" w:rsidRDefault="004A5E6F" w:rsidP="00DC03D5">
      <w:pPr>
        <w:tabs>
          <w:tab w:val="center" w:pos="4680"/>
        </w:tabs>
        <w:spacing w:after="0" w:line="276" w:lineRule="auto"/>
        <w:jc w:val="center"/>
        <w:rPr>
          <w:rFonts w:cstheme="minorHAnsi"/>
          <w:b/>
          <w:sz w:val="24"/>
          <w:szCs w:val="24"/>
        </w:rPr>
      </w:pPr>
    </w:p>
    <w:p w14:paraId="31224389" w14:textId="3ED5D408" w:rsidR="004A5E6F" w:rsidRDefault="0057310E" w:rsidP="00DC03D5">
      <w:pPr>
        <w:pStyle w:val="NoSpacing"/>
        <w:jc w:val="both"/>
        <w:rPr>
          <w:rFonts w:cs="Calibri"/>
          <w:b/>
          <w:szCs w:val="24"/>
        </w:rPr>
      </w:pPr>
      <w:r w:rsidRPr="0057310E">
        <w:rPr>
          <w:rFonts w:cs="Calibri"/>
          <w:b/>
          <w:szCs w:val="24"/>
        </w:rPr>
        <w:t xml:space="preserve">NOTICE IS HEREBY GIVEN PURSUANT TO V.T.C.A., GOVERNMENT CODE, CHAPTER 551, THAT THE PLANNING &amp; ZONING COMMISSION FOR THE CITY OF ANGLETON WILL CONDUCT A MEETING, OPEN TO THE PUBLIC, ON THURSDAY, </w:t>
      </w:r>
      <w:r w:rsidR="00F46F0E">
        <w:rPr>
          <w:rFonts w:cs="Calibri"/>
          <w:b/>
          <w:szCs w:val="24"/>
        </w:rPr>
        <w:t>AUGUST 6</w:t>
      </w:r>
      <w:r w:rsidR="00FC246F">
        <w:rPr>
          <w:rFonts w:cs="Calibri"/>
          <w:b/>
          <w:szCs w:val="24"/>
        </w:rPr>
        <w:t>, 2020</w:t>
      </w:r>
      <w:r w:rsidRPr="0057310E">
        <w:rPr>
          <w:rFonts w:cs="Calibri"/>
          <w:b/>
          <w:szCs w:val="24"/>
        </w:rPr>
        <w:t>, AT 12:00 P.M., AT THE CITY OF ANGLETON COUNCIL CHAMBERS LOCATED AT 120 S. CHENANGO STREET ANGLETON, TEXAS 77515.</w:t>
      </w:r>
    </w:p>
    <w:p w14:paraId="4BC729B8" w14:textId="77777777" w:rsidR="0057310E" w:rsidRPr="00050C48" w:rsidRDefault="0057310E" w:rsidP="00DC03D5">
      <w:pPr>
        <w:pStyle w:val="NoSpacing"/>
        <w:jc w:val="both"/>
        <w:rPr>
          <w:rFonts w:cstheme="minorHAnsi"/>
          <w:b/>
          <w:szCs w:val="24"/>
        </w:rPr>
      </w:pPr>
    </w:p>
    <w:p w14:paraId="2F6B1120" w14:textId="78F86A57" w:rsidR="001F37F7" w:rsidRPr="00E82F47" w:rsidRDefault="009863D5" w:rsidP="00E82F47">
      <w:pPr>
        <w:pStyle w:val="NoSpacing"/>
        <w:ind w:left="540" w:hanging="540"/>
        <w:jc w:val="both"/>
        <w:rPr>
          <w:rFonts w:cstheme="minorHAnsi"/>
          <w:b/>
          <w:szCs w:val="24"/>
          <w:u w:val="single"/>
        </w:rPr>
      </w:pPr>
      <w:r w:rsidRPr="009863D5">
        <w:rPr>
          <w:rFonts w:cstheme="minorHAnsi"/>
          <w:b/>
          <w:szCs w:val="24"/>
          <w:u w:val="single"/>
        </w:rPr>
        <w:t>DECLARATION OF A QUORUM AND CALL TO ORDER</w:t>
      </w:r>
      <w:r w:rsidR="00897DCF" w:rsidRPr="00C30F0F">
        <w:rPr>
          <w:szCs w:val="24"/>
        </w:rPr>
        <w:tab/>
      </w:r>
    </w:p>
    <w:p w14:paraId="2A450F90" w14:textId="77777777" w:rsidR="004E210B" w:rsidRDefault="004E210B" w:rsidP="00967B16">
      <w:pPr>
        <w:pStyle w:val="NoSpacing"/>
        <w:jc w:val="both"/>
        <w:rPr>
          <w:rFonts w:cstheme="minorHAnsi"/>
          <w:b/>
          <w:szCs w:val="24"/>
          <w:u w:val="single"/>
        </w:rPr>
      </w:pPr>
    </w:p>
    <w:p w14:paraId="2AA444A9" w14:textId="65F95BD6" w:rsidR="00BF71FD" w:rsidRPr="005F371D" w:rsidRDefault="00604A75" w:rsidP="00967B16">
      <w:pPr>
        <w:pStyle w:val="NoSpacing"/>
        <w:jc w:val="both"/>
        <w:rPr>
          <w:rFonts w:cstheme="minorHAnsi"/>
          <w:b/>
          <w:szCs w:val="24"/>
          <w:u w:val="single"/>
        </w:rPr>
      </w:pPr>
      <w:r>
        <w:rPr>
          <w:rFonts w:cstheme="minorHAnsi"/>
          <w:b/>
          <w:szCs w:val="24"/>
          <w:u w:val="single"/>
        </w:rPr>
        <w:t>REGULAR AGENDA</w:t>
      </w:r>
    </w:p>
    <w:p w14:paraId="6562B266" w14:textId="77777777" w:rsidR="00967B16" w:rsidRDefault="00967B16" w:rsidP="00967B16">
      <w:pPr>
        <w:pStyle w:val="NoSpacing"/>
        <w:ind w:left="540" w:hanging="540"/>
        <w:jc w:val="both"/>
        <w:rPr>
          <w:szCs w:val="24"/>
        </w:rPr>
      </w:pPr>
    </w:p>
    <w:p w14:paraId="7E52EA0D" w14:textId="0193830A" w:rsidR="00967B16" w:rsidRDefault="00967B16" w:rsidP="00B26CC9">
      <w:pPr>
        <w:pStyle w:val="Default"/>
        <w:numPr>
          <w:ilvl w:val="0"/>
          <w:numId w:val="5"/>
        </w:numPr>
        <w:spacing w:before="120"/>
        <w:jc w:val="both"/>
        <w:rPr>
          <w:rFonts w:asciiTheme="minorHAnsi" w:hAnsiTheme="minorHAnsi" w:cstheme="minorHAnsi"/>
        </w:rPr>
      </w:pPr>
      <w:r w:rsidRPr="00FC246F">
        <w:rPr>
          <w:rFonts w:asciiTheme="minorHAnsi" w:hAnsiTheme="minorHAnsi" w:cstheme="minorHAnsi"/>
        </w:rPr>
        <w:t>Approve</w:t>
      </w:r>
      <w:r w:rsidRPr="00CF2934">
        <w:rPr>
          <w:rFonts w:asciiTheme="minorHAnsi" w:hAnsiTheme="minorHAnsi" w:cstheme="minorHAnsi"/>
        </w:rPr>
        <w:t xml:space="preserve"> the minutes of the Angleton </w:t>
      </w:r>
      <w:r>
        <w:rPr>
          <w:rFonts w:asciiTheme="minorHAnsi" w:hAnsiTheme="minorHAnsi" w:cstheme="minorHAnsi"/>
        </w:rPr>
        <w:t>Planning and Zoning Commission</w:t>
      </w:r>
      <w:r w:rsidRPr="00CF2934">
        <w:rPr>
          <w:rFonts w:asciiTheme="minorHAnsi" w:hAnsiTheme="minorHAnsi" w:cstheme="minorHAnsi"/>
        </w:rPr>
        <w:t xml:space="preserve"> meeting of </w:t>
      </w:r>
      <w:r w:rsidR="00F46F0E">
        <w:rPr>
          <w:rFonts w:asciiTheme="minorHAnsi" w:hAnsiTheme="minorHAnsi" w:cstheme="minorHAnsi"/>
        </w:rPr>
        <w:t>July 9</w:t>
      </w:r>
      <w:r w:rsidR="00CB40B5">
        <w:rPr>
          <w:rFonts w:asciiTheme="minorHAnsi" w:hAnsiTheme="minorHAnsi" w:cstheme="minorHAnsi"/>
        </w:rPr>
        <w:t>, 2020</w:t>
      </w:r>
      <w:r w:rsidR="00211992">
        <w:rPr>
          <w:rFonts w:asciiTheme="minorHAnsi" w:hAnsiTheme="minorHAnsi" w:cstheme="minorHAnsi"/>
        </w:rPr>
        <w:t>.</w:t>
      </w:r>
    </w:p>
    <w:p w14:paraId="52F8513C" w14:textId="76B5E283" w:rsidR="00431DA3" w:rsidRDefault="00D8580B" w:rsidP="00B26CC9">
      <w:pPr>
        <w:pStyle w:val="Default"/>
        <w:numPr>
          <w:ilvl w:val="0"/>
          <w:numId w:val="5"/>
        </w:numPr>
        <w:spacing w:before="120"/>
        <w:jc w:val="both"/>
        <w:rPr>
          <w:rFonts w:asciiTheme="minorHAnsi" w:hAnsiTheme="minorHAnsi" w:cstheme="minorHAnsi"/>
        </w:rPr>
      </w:pPr>
      <w:r>
        <w:rPr>
          <w:rFonts w:asciiTheme="minorHAnsi" w:hAnsiTheme="minorHAnsi" w:cstheme="minorHAnsi"/>
        </w:rPr>
        <w:t>Conduct a public hearing</w:t>
      </w:r>
      <w:r w:rsidR="00C86238">
        <w:rPr>
          <w:rFonts w:asciiTheme="minorHAnsi" w:hAnsiTheme="minorHAnsi" w:cstheme="minorHAnsi"/>
        </w:rPr>
        <w:t xml:space="preserve"> and possible action </w:t>
      </w:r>
      <w:r>
        <w:rPr>
          <w:rFonts w:asciiTheme="minorHAnsi" w:hAnsiTheme="minorHAnsi" w:cstheme="minorHAnsi"/>
        </w:rPr>
        <w:t>on a request to</w:t>
      </w:r>
      <w:r w:rsidR="00C86238">
        <w:rPr>
          <w:rFonts w:asciiTheme="minorHAnsi" w:hAnsiTheme="minorHAnsi" w:cstheme="minorHAnsi"/>
        </w:rPr>
        <w:t xml:space="preserve"> re</w:t>
      </w:r>
      <w:r w:rsidR="00F46F0E">
        <w:rPr>
          <w:rFonts w:asciiTheme="minorHAnsi" w:hAnsiTheme="minorHAnsi" w:cstheme="minorHAnsi"/>
        </w:rPr>
        <w:t xml:space="preserve">zone </w:t>
      </w:r>
      <w:r>
        <w:rPr>
          <w:rFonts w:asciiTheme="minorHAnsi" w:hAnsiTheme="minorHAnsi" w:cstheme="minorHAnsi"/>
        </w:rPr>
        <w:t>the</w:t>
      </w:r>
      <w:r w:rsidR="000C5D77">
        <w:rPr>
          <w:rFonts w:asciiTheme="minorHAnsi" w:hAnsiTheme="minorHAnsi" w:cstheme="minorHAnsi"/>
        </w:rPr>
        <w:t xml:space="preserve"> </w:t>
      </w:r>
      <w:proofErr w:type="spellStart"/>
      <w:r w:rsidR="000C5D77">
        <w:rPr>
          <w:rFonts w:asciiTheme="minorHAnsi" w:hAnsiTheme="minorHAnsi" w:cstheme="minorHAnsi"/>
        </w:rPr>
        <w:t>Kiber</w:t>
      </w:r>
      <w:proofErr w:type="spellEnd"/>
      <w:r w:rsidR="000C5D77">
        <w:rPr>
          <w:rFonts w:asciiTheme="minorHAnsi" w:hAnsiTheme="minorHAnsi" w:cstheme="minorHAnsi"/>
        </w:rPr>
        <w:t xml:space="preserve"> Reserve Subdivision</w:t>
      </w:r>
      <w:r>
        <w:rPr>
          <w:rFonts w:asciiTheme="minorHAnsi" w:hAnsiTheme="minorHAnsi" w:cstheme="minorHAnsi"/>
        </w:rPr>
        <w:t xml:space="preserve">, </w:t>
      </w:r>
      <w:r w:rsidR="008C68FD">
        <w:rPr>
          <w:rFonts w:asciiTheme="minorHAnsi" w:hAnsiTheme="minorHAnsi" w:cstheme="minorHAnsi"/>
        </w:rPr>
        <w:t xml:space="preserve">a </w:t>
      </w:r>
      <w:proofErr w:type="gramStart"/>
      <w:r w:rsidR="008C68FD">
        <w:rPr>
          <w:rFonts w:asciiTheme="minorHAnsi" w:hAnsiTheme="minorHAnsi" w:cstheme="minorHAnsi"/>
        </w:rPr>
        <w:t>19.84 acre</w:t>
      </w:r>
      <w:proofErr w:type="gramEnd"/>
      <w:r w:rsidR="008C68FD">
        <w:rPr>
          <w:rFonts w:asciiTheme="minorHAnsi" w:hAnsiTheme="minorHAnsi" w:cstheme="minorHAnsi"/>
        </w:rPr>
        <w:t xml:space="preserve"> subdivision located on E. </w:t>
      </w:r>
      <w:proofErr w:type="spellStart"/>
      <w:r w:rsidR="008C68FD">
        <w:rPr>
          <w:rFonts w:asciiTheme="minorHAnsi" w:hAnsiTheme="minorHAnsi" w:cstheme="minorHAnsi"/>
        </w:rPr>
        <w:t>Kiber</w:t>
      </w:r>
      <w:proofErr w:type="spellEnd"/>
      <w:r w:rsidR="008C68FD">
        <w:rPr>
          <w:rFonts w:asciiTheme="minorHAnsi" w:hAnsiTheme="minorHAnsi" w:cstheme="minorHAnsi"/>
        </w:rPr>
        <w:t xml:space="preserve"> at S. Downing road</w:t>
      </w:r>
      <w:r w:rsidR="00471452">
        <w:rPr>
          <w:rFonts w:asciiTheme="minorHAnsi" w:hAnsiTheme="minorHAnsi" w:cstheme="minorHAnsi"/>
        </w:rPr>
        <w:t xml:space="preserve"> from Single Family Residential 6.3 (SFR-6.3) to Planned Development Overlay District (PD).</w:t>
      </w:r>
    </w:p>
    <w:p w14:paraId="4E693A02" w14:textId="6DF5678A" w:rsidR="004E210B" w:rsidRDefault="00C86238" w:rsidP="00B26CC9">
      <w:pPr>
        <w:pStyle w:val="Default"/>
        <w:numPr>
          <w:ilvl w:val="0"/>
          <w:numId w:val="5"/>
        </w:numPr>
        <w:spacing w:before="120"/>
        <w:jc w:val="both"/>
        <w:rPr>
          <w:rFonts w:asciiTheme="minorHAnsi" w:hAnsiTheme="minorHAnsi" w:cstheme="minorHAnsi"/>
        </w:rPr>
      </w:pPr>
      <w:r>
        <w:rPr>
          <w:rFonts w:asciiTheme="minorHAnsi" w:hAnsiTheme="minorHAnsi" w:cstheme="minorHAnsi"/>
        </w:rPr>
        <w:t>Discussion and possible action regarding a</w:t>
      </w:r>
      <w:r w:rsidR="00F46F0E">
        <w:rPr>
          <w:rFonts w:asciiTheme="minorHAnsi" w:hAnsiTheme="minorHAnsi" w:cstheme="minorHAnsi"/>
        </w:rPr>
        <w:t xml:space="preserve"> plat</w:t>
      </w:r>
      <w:r w:rsidR="000C5D77">
        <w:rPr>
          <w:rFonts w:asciiTheme="minorHAnsi" w:hAnsiTheme="minorHAnsi" w:cstheme="minorHAnsi"/>
        </w:rPr>
        <w:t xml:space="preserve"> for the Southside School subdivision.</w:t>
      </w:r>
    </w:p>
    <w:p w14:paraId="56107420" w14:textId="066F1140" w:rsidR="00EA50E1" w:rsidRPr="00CB40B5" w:rsidRDefault="00EA50E1" w:rsidP="00B26CC9">
      <w:pPr>
        <w:pStyle w:val="Default"/>
        <w:numPr>
          <w:ilvl w:val="0"/>
          <w:numId w:val="5"/>
        </w:numPr>
        <w:spacing w:before="120"/>
        <w:jc w:val="both"/>
        <w:rPr>
          <w:rFonts w:asciiTheme="minorHAnsi" w:hAnsiTheme="minorHAnsi" w:cstheme="minorHAnsi"/>
        </w:rPr>
      </w:pPr>
      <w:r>
        <w:rPr>
          <w:rFonts w:asciiTheme="minorHAnsi" w:hAnsiTheme="minorHAnsi" w:cstheme="minorHAnsi"/>
        </w:rPr>
        <w:t>Discussion and possible action regarding a plat</w:t>
      </w:r>
      <w:r w:rsidR="000C5D77">
        <w:rPr>
          <w:rFonts w:asciiTheme="minorHAnsi" w:hAnsiTheme="minorHAnsi" w:cstheme="minorHAnsi"/>
        </w:rPr>
        <w:t xml:space="preserve"> for the Greystone subdivision.</w:t>
      </w:r>
    </w:p>
    <w:p w14:paraId="69358986" w14:textId="4DEA0389" w:rsidR="00967B16" w:rsidRDefault="00967B16" w:rsidP="00967B16">
      <w:pPr>
        <w:pStyle w:val="NoSpacing"/>
        <w:ind w:left="540" w:hanging="540"/>
        <w:jc w:val="both"/>
        <w:rPr>
          <w:szCs w:val="24"/>
        </w:rPr>
      </w:pPr>
    </w:p>
    <w:p w14:paraId="33CECA3E" w14:textId="77777777" w:rsidR="00000BAA" w:rsidRPr="009863D5" w:rsidRDefault="00000BAA" w:rsidP="00967B16">
      <w:pPr>
        <w:pStyle w:val="NoSpacing"/>
        <w:ind w:left="540" w:hanging="540"/>
        <w:jc w:val="both"/>
        <w:rPr>
          <w:rFonts w:cstheme="minorHAnsi"/>
          <w:b/>
          <w:szCs w:val="24"/>
          <w:u w:val="single"/>
        </w:rPr>
      </w:pPr>
      <w:r w:rsidRPr="009863D5">
        <w:rPr>
          <w:rFonts w:cstheme="minorHAnsi"/>
          <w:b/>
          <w:szCs w:val="24"/>
          <w:u w:val="single"/>
        </w:rPr>
        <w:t xml:space="preserve">ADJOURNMENT </w:t>
      </w:r>
    </w:p>
    <w:p w14:paraId="7A2E6CB5" w14:textId="77777777" w:rsidR="00A203CB" w:rsidRPr="00215BBF" w:rsidRDefault="00A203CB" w:rsidP="00967B16">
      <w:pPr>
        <w:pStyle w:val="NoSpacing"/>
        <w:jc w:val="both"/>
        <w:rPr>
          <w:rFonts w:cstheme="minorHAnsi"/>
          <w:b/>
          <w:szCs w:val="24"/>
          <w:u w:val="single"/>
        </w:rPr>
      </w:pPr>
    </w:p>
    <w:p w14:paraId="37E60F15" w14:textId="6C484AC8" w:rsidR="00FF4091" w:rsidRPr="003E189E" w:rsidRDefault="00FF4091" w:rsidP="00967B16">
      <w:pPr>
        <w:pStyle w:val="NoSpacing"/>
        <w:jc w:val="both"/>
        <w:rPr>
          <w:rFonts w:cstheme="minorHAnsi"/>
          <w:b/>
          <w:szCs w:val="24"/>
        </w:rPr>
      </w:pPr>
      <w:r w:rsidRPr="003E189E">
        <w:rPr>
          <w:rFonts w:cstheme="minorHAnsi"/>
          <w:b/>
          <w:szCs w:val="24"/>
        </w:rPr>
        <w:t>CERTIFICATION</w:t>
      </w:r>
    </w:p>
    <w:p w14:paraId="206DE194" w14:textId="00FEEE0C" w:rsidR="00C941AD" w:rsidRPr="003E189E" w:rsidRDefault="000D6CEF" w:rsidP="00967B16">
      <w:pPr>
        <w:pStyle w:val="NoSpacing"/>
        <w:jc w:val="both"/>
        <w:rPr>
          <w:rFonts w:cstheme="minorHAnsi"/>
          <w:szCs w:val="24"/>
        </w:rPr>
      </w:pPr>
      <w:r w:rsidRPr="003E189E">
        <w:rPr>
          <w:rFonts w:cstheme="minorHAnsi"/>
          <w:szCs w:val="24"/>
        </w:rPr>
        <w:t xml:space="preserve">I, </w:t>
      </w:r>
      <w:r w:rsidR="00431DA3">
        <w:rPr>
          <w:rFonts w:cstheme="minorHAnsi"/>
          <w:szCs w:val="24"/>
        </w:rPr>
        <w:t>George Schonert</w:t>
      </w:r>
      <w:r w:rsidR="00A203CB" w:rsidRPr="003E189E">
        <w:rPr>
          <w:rFonts w:cstheme="minorHAnsi"/>
          <w:szCs w:val="24"/>
        </w:rPr>
        <w:t xml:space="preserve">, </w:t>
      </w:r>
      <w:r w:rsidR="006A6303">
        <w:rPr>
          <w:rFonts w:cstheme="minorHAnsi"/>
          <w:szCs w:val="24"/>
        </w:rPr>
        <w:t xml:space="preserve">Secretary, </w:t>
      </w:r>
      <w:r w:rsidR="00431DA3">
        <w:rPr>
          <w:rFonts w:cstheme="minorHAnsi"/>
          <w:szCs w:val="24"/>
        </w:rPr>
        <w:t>Planning and Zoning Commission</w:t>
      </w:r>
      <w:r w:rsidR="00A203CB" w:rsidRPr="003E189E">
        <w:rPr>
          <w:rFonts w:cstheme="minorHAnsi"/>
          <w:szCs w:val="24"/>
        </w:rPr>
        <w:t xml:space="preserve">, </w:t>
      </w:r>
      <w:r w:rsidRPr="003E189E">
        <w:rPr>
          <w:rFonts w:cstheme="minorHAnsi"/>
          <w:szCs w:val="24"/>
        </w:rPr>
        <w:t xml:space="preserve">do hereby certify that this Notice of </w:t>
      </w:r>
      <w:r w:rsidR="00A203CB" w:rsidRPr="003E189E">
        <w:rPr>
          <w:rFonts w:cstheme="minorHAnsi"/>
          <w:szCs w:val="24"/>
        </w:rPr>
        <w:t xml:space="preserve">a </w:t>
      </w:r>
      <w:r w:rsidRPr="003E189E">
        <w:rPr>
          <w:rFonts w:cstheme="minorHAnsi"/>
          <w:szCs w:val="24"/>
        </w:rPr>
        <w:t xml:space="preserve">Meeting was posted on the </w:t>
      </w:r>
      <w:r w:rsidR="00A203CB" w:rsidRPr="003E189E">
        <w:rPr>
          <w:rFonts w:cstheme="minorHAnsi"/>
          <w:szCs w:val="24"/>
        </w:rPr>
        <w:t>City Hall bulletin board</w:t>
      </w:r>
      <w:r w:rsidRPr="003E189E">
        <w:rPr>
          <w:rFonts w:cstheme="minorHAnsi"/>
          <w:szCs w:val="24"/>
        </w:rPr>
        <w:t xml:space="preserve">, a place convenient and readily accessible to the general public at all times and </w:t>
      </w:r>
      <w:r w:rsidR="00A203CB" w:rsidRPr="003E189E">
        <w:rPr>
          <w:rFonts w:cstheme="minorHAnsi"/>
          <w:szCs w:val="24"/>
        </w:rPr>
        <w:t>to the City’s website, www.</w:t>
      </w:r>
      <w:r w:rsidR="0055463C" w:rsidRPr="003E189E">
        <w:rPr>
          <w:rFonts w:cstheme="minorHAnsi"/>
          <w:szCs w:val="24"/>
        </w:rPr>
        <w:t>c</w:t>
      </w:r>
      <w:r w:rsidR="00A203CB" w:rsidRPr="003E189E">
        <w:rPr>
          <w:rFonts w:cstheme="minorHAnsi"/>
          <w:szCs w:val="24"/>
        </w:rPr>
        <w:t xml:space="preserve">ityofangleton.tx.us, in compliance with Chapter 551, Texas Government Code. </w:t>
      </w:r>
      <w:r w:rsidR="0055463C" w:rsidRPr="003E189E">
        <w:rPr>
          <w:rFonts w:cstheme="minorHAnsi"/>
          <w:szCs w:val="24"/>
        </w:rPr>
        <w:t>The s</w:t>
      </w:r>
      <w:r w:rsidRPr="003E189E">
        <w:rPr>
          <w:rFonts w:cstheme="minorHAnsi"/>
          <w:szCs w:val="24"/>
        </w:rPr>
        <w:t>aid Notice was posted on the following date and time:</w:t>
      </w:r>
      <w:r w:rsidR="006A6303">
        <w:rPr>
          <w:rFonts w:cstheme="minorHAnsi"/>
          <w:szCs w:val="24"/>
        </w:rPr>
        <w:t xml:space="preserve"> Monday</w:t>
      </w:r>
      <w:r w:rsidR="00F46F0E">
        <w:rPr>
          <w:rFonts w:cstheme="minorHAnsi"/>
          <w:szCs w:val="24"/>
        </w:rPr>
        <w:t>, August 3</w:t>
      </w:r>
      <w:r w:rsidR="006A6303">
        <w:rPr>
          <w:rFonts w:cstheme="minorHAnsi"/>
          <w:szCs w:val="24"/>
        </w:rPr>
        <w:t xml:space="preserve">, 2020 before 12:00 pm, </w:t>
      </w:r>
      <w:r w:rsidRPr="003E189E">
        <w:rPr>
          <w:rFonts w:cstheme="minorHAnsi"/>
          <w:szCs w:val="24"/>
        </w:rPr>
        <w:t xml:space="preserve">and remained so posted continuously for at least 72 hours </w:t>
      </w:r>
      <w:r w:rsidR="005F6AFD" w:rsidRPr="003E189E">
        <w:rPr>
          <w:rFonts w:cstheme="minorHAnsi"/>
          <w:szCs w:val="24"/>
        </w:rPr>
        <w:t>proceeding</w:t>
      </w:r>
      <w:r w:rsidRPr="003E189E">
        <w:rPr>
          <w:rFonts w:cstheme="minorHAnsi"/>
          <w:szCs w:val="24"/>
        </w:rPr>
        <w:t xml:space="preserve"> the scheduled time of said meet</w:t>
      </w:r>
      <w:r w:rsidR="00E45552">
        <w:rPr>
          <w:rFonts w:cstheme="minorHAnsi"/>
          <w:szCs w:val="24"/>
        </w:rPr>
        <w:t>ing.</w:t>
      </w:r>
    </w:p>
    <w:p w14:paraId="13D7F501" w14:textId="77777777" w:rsidR="000D6CEF" w:rsidRPr="003E189E" w:rsidRDefault="000D6CEF" w:rsidP="00DC03D5">
      <w:pPr>
        <w:pStyle w:val="NoSpacing"/>
        <w:jc w:val="both"/>
        <w:rPr>
          <w:rFonts w:eastAsia="Times New Roman" w:cstheme="minorHAnsi"/>
          <w:szCs w:val="24"/>
        </w:rPr>
      </w:pPr>
    </w:p>
    <w:p w14:paraId="1B8D1B41" w14:textId="0F657327" w:rsidR="00512B19" w:rsidRPr="006A6303" w:rsidRDefault="00431DA3" w:rsidP="00DC03D5">
      <w:pPr>
        <w:pStyle w:val="NoSpacing"/>
        <w:pBdr>
          <w:bottom w:val="single" w:sz="4" w:space="1" w:color="auto"/>
        </w:pBdr>
        <w:ind w:right="6390"/>
        <w:jc w:val="both"/>
        <w:rPr>
          <w:rFonts w:ascii="Brush Script MT" w:eastAsia="Times New Roman" w:hAnsi="Brush Script MT" w:cstheme="minorHAnsi"/>
          <w:szCs w:val="24"/>
        </w:rPr>
      </w:pPr>
      <w:r>
        <w:rPr>
          <w:rFonts w:eastAsia="Times New Roman" w:cstheme="minorHAnsi"/>
          <w:szCs w:val="24"/>
        </w:rPr>
        <w:t>/s/</w:t>
      </w:r>
      <w:r w:rsidR="006A6303">
        <w:rPr>
          <w:rFonts w:eastAsia="Times New Roman" w:cstheme="minorHAnsi"/>
          <w:szCs w:val="24"/>
        </w:rPr>
        <w:t xml:space="preserve"> </w:t>
      </w:r>
      <w:r w:rsidR="006A6303">
        <w:rPr>
          <w:rFonts w:ascii="Brush Script MT" w:eastAsia="Times New Roman" w:hAnsi="Brush Script MT" w:cstheme="minorHAnsi"/>
          <w:szCs w:val="24"/>
        </w:rPr>
        <w:t>George Schonert</w:t>
      </w:r>
    </w:p>
    <w:p w14:paraId="43146407" w14:textId="0079B401" w:rsidR="004A5E6F" w:rsidRPr="006A6303" w:rsidRDefault="004A5E6F" w:rsidP="00DC03D5">
      <w:pPr>
        <w:pStyle w:val="NoSpacing"/>
        <w:jc w:val="both"/>
        <w:rPr>
          <w:rFonts w:eastAsia="Times New Roman" w:cstheme="minorHAnsi"/>
          <w:b/>
          <w:bCs/>
          <w:szCs w:val="24"/>
          <w:highlight w:val="yellow"/>
        </w:rPr>
      </w:pPr>
    </w:p>
    <w:p w14:paraId="798CF900" w14:textId="3CE64F87" w:rsidR="009863D5" w:rsidRDefault="006A6303" w:rsidP="00DC03D5">
      <w:pPr>
        <w:pStyle w:val="NoSpacing"/>
        <w:jc w:val="both"/>
        <w:rPr>
          <w:rFonts w:eastAsia="Times New Roman" w:cstheme="minorHAnsi"/>
          <w:szCs w:val="24"/>
        </w:rPr>
      </w:pPr>
      <w:r>
        <w:rPr>
          <w:rFonts w:eastAsia="Times New Roman" w:cstheme="minorHAnsi"/>
          <w:szCs w:val="24"/>
        </w:rPr>
        <w:t>Secretary, Planning and Zoning Commission</w:t>
      </w:r>
    </w:p>
    <w:p w14:paraId="270A40CC" w14:textId="0FBA7179" w:rsidR="009863D5" w:rsidRDefault="009863D5" w:rsidP="00DC03D5">
      <w:pPr>
        <w:pStyle w:val="NoSpacing"/>
        <w:jc w:val="both"/>
        <w:rPr>
          <w:rFonts w:cstheme="minorHAnsi"/>
          <w:b/>
          <w:i/>
          <w:szCs w:val="24"/>
        </w:rPr>
      </w:pPr>
      <w:r w:rsidRPr="00215BBF">
        <w:rPr>
          <w:rFonts w:cstheme="minorHAnsi"/>
          <w:b/>
          <w:i/>
          <w:szCs w:val="24"/>
        </w:rPr>
        <w:t xml:space="preserve">In compliance with the Americans with Disabilities Act, the City of Angleton will provide reasonable accommodations for persons attending City Council meetings.  The facility is wheelchair accessible and accessible parking spaces are available.  Please contact </w:t>
      </w:r>
      <w:r w:rsidR="006A6303">
        <w:rPr>
          <w:rFonts w:cstheme="minorHAnsi"/>
          <w:b/>
          <w:i/>
          <w:szCs w:val="24"/>
        </w:rPr>
        <w:t xml:space="preserve">George Schonert at 979-849-4364 ext. 2108 or email </w:t>
      </w:r>
      <w:hyperlink r:id="rId9" w:history="1">
        <w:r w:rsidR="006A6303" w:rsidRPr="00C73043">
          <w:rPr>
            <w:rStyle w:val="Hyperlink"/>
            <w:rFonts w:cstheme="minorHAnsi"/>
            <w:b/>
            <w:i/>
            <w:szCs w:val="24"/>
          </w:rPr>
          <w:t>gschonert@angleton.tx.us</w:t>
        </w:r>
      </w:hyperlink>
    </w:p>
    <w:p w14:paraId="6802DC3F" w14:textId="77777777" w:rsidR="006A6303" w:rsidRPr="00215BBF" w:rsidRDefault="006A6303" w:rsidP="00DC03D5">
      <w:pPr>
        <w:pStyle w:val="NoSpacing"/>
        <w:jc w:val="both"/>
        <w:rPr>
          <w:rFonts w:cstheme="minorHAnsi"/>
          <w:b/>
          <w:i/>
          <w:szCs w:val="24"/>
        </w:rPr>
      </w:pPr>
    </w:p>
    <w:p w14:paraId="4F649F6F" w14:textId="77777777" w:rsidR="009863D5" w:rsidRDefault="009863D5" w:rsidP="00DC03D5">
      <w:pPr>
        <w:pStyle w:val="NoSpacing"/>
        <w:jc w:val="both"/>
        <w:rPr>
          <w:rFonts w:cstheme="minorHAnsi"/>
          <w:b/>
          <w:szCs w:val="24"/>
        </w:rPr>
      </w:pPr>
    </w:p>
    <w:p w14:paraId="30397355" w14:textId="77777777" w:rsidR="009863D5" w:rsidRPr="003E189E" w:rsidRDefault="009863D5" w:rsidP="00DC03D5">
      <w:pPr>
        <w:pStyle w:val="NoSpacing"/>
        <w:jc w:val="both"/>
        <w:rPr>
          <w:rFonts w:cstheme="minorHAnsi"/>
          <w:szCs w:val="24"/>
        </w:rPr>
      </w:pPr>
    </w:p>
    <w:sectPr w:rsidR="009863D5" w:rsidRPr="003E189E" w:rsidSect="00CD0EF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A9CD9" w14:textId="77777777" w:rsidR="00FD797F" w:rsidRDefault="00FD797F" w:rsidP="00683BE0">
      <w:pPr>
        <w:spacing w:after="0" w:line="240" w:lineRule="auto"/>
      </w:pPr>
      <w:r>
        <w:separator/>
      </w:r>
    </w:p>
  </w:endnote>
  <w:endnote w:type="continuationSeparator" w:id="0">
    <w:p w14:paraId="165BC3FD" w14:textId="77777777" w:rsidR="00FD797F" w:rsidRDefault="00FD797F" w:rsidP="00683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4322365"/>
      <w:docPartObj>
        <w:docPartGallery w:val="Page Numbers (Bottom of Page)"/>
        <w:docPartUnique/>
      </w:docPartObj>
    </w:sdtPr>
    <w:sdtEndPr>
      <w:rPr>
        <w:noProof/>
      </w:rPr>
    </w:sdtEndPr>
    <w:sdtContent>
      <w:p w14:paraId="1F80FCAD" w14:textId="77777777" w:rsidR="00745A2F" w:rsidRDefault="00745A2F">
        <w:pPr>
          <w:pStyle w:val="Footer"/>
          <w:jc w:val="center"/>
        </w:pPr>
      </w:p>
      <w:p w14:paraId="65CE0970" w14:textId="326A34DE" w:rsidR="00177FD3" w:rsidRDefault="00177FD3">
        <w:pPr>
          <w:pStyle w:val="Footer"/>
          <w:jc w:val="center"/>
        </w:pPr>
        <w:r>
          <w:fldChar w:fldCharType="begin"/>
        </w:r>
        <w:r>
          <w:instrText xml:space="preserve"> PAGE   \* MERGEFORMAT </w:instrText>
        </w:r>
        <w:r>
          <w:fldChar w:fldCharType="separate"/>
        </w:r>
        <w:r w:rsidR="00DB24F7">
          <w:rPr>
            <w:noProof/>
          </w:rPr>
          <w:t>4</w:t>
        </w:r>
        <w:r>
          <w:rPr>
            <w:noProof/>
          </w:rPr>
          <w:fldChar w:fldCharType="end"/>
        </w:r>
      </w:p>
    </w:sdtContent>
  </w:sdt>
  <w:p w14:paraId="2C4CF3D1" w14:textId="77777777" w:rsidR="00177FD3" w:rsidRDefault="00177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8300F" w14:textId="77777777" w:rsidR="00FD797F" w:rsidRDefault="00FD797F" w:rsidP="00683BE0">
      <w:pPr>
        <w:spacing w:after="0" w:line="240" w:lineRule="auto"/>
      </w:pPr>
      <w:r>
        <w:separator/>
      </w:r>
    </w:p>
  </w:footnote>
  <w:footnote w:type="continuationSeparator" w:id="0">
    <w:p w14:paraId="1469C02E" w14:textId="77777777" w:rsidR="00FD797F" w:rsidRDefault="00FD797F" w:rsidP="00683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04977" w14:textId="38F8CDB3" w:rsidR="00745A2F" w:rsidRDefault="00967B16" w:rsidP="00173CF1">
    <w:pPr>
      <w:pStyle w:val="Header"/>
      <w:jc w:val="both"/>
    </w:pPr>
    <w:r>
      <w:t xml:space="preserve">Planning &amp; Zoning Commission Meeting </w:t>
    </w:r>
    <w:r w:rsidR="0057310E">
      <w:t>Agenda</w:t>
    </w:r>
    <w:r w:rsidR="00604D85">
      <w:tab/>
    </w:r>
    <w:r w:rsidR="00173CF1">
      <w:tab/>
      <w:t>T</w:t>
    </w:r>
    <w:r w:rsidR="005E73A5">
      <w:t>hursday</w:t>
    </w:r>
    <w:r w:rsidR="00173CF1">
      <w:t xml:space="preserve">, </w:t>
    </w:r>
    <w:r w:rsidR="00FC246F">
      <w:t>A</w:t>
    </w:r>
    <w:r w:rsidR="00F46F0E">
      <w:t>ugust 6</w:t>
    </w:r>
    <w:r w:rsidR="0089298F">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F65155"/>
    <w:multiLevelType w:val="hybridMultilevel"/>
    <w:tmpl w:val="E4DECA0E"/>
    <w:lvl w:ilvl="0" w:tplc="DC844456">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B33017"/>
    <w:multiLevelType w:val="hybridMultilevel"/>
    <w:tmpl w:val="5268C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903881"/>
    <w:multiLevelType w:val="hybridMultilevel"/>
    <w:tmpl w:val="FAB6C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493EFC"/>
    <w:multiLevelType w:val="hybridMultilevel"/>
    <w:tmpl w:val="B310140A"/>
    <w:lvl w:ilvl="0" w:tplc="C01C950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422246A1"/>
    <w:multiLevelType w:val="hybridMultilevel"/>
    <w:tmpl w:val="C9F2F5F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3B113E8"/>
    <w:multiLevelType w:val="hybridMultilevel"/>
    <w:tmpl w:val="C35A0D1A"/>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48411870"/>
    <w:multiLevelType w:val="hybridMultilevel"/>
    <w:tmpl w:val="720A4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003B8"/>
    <w:multiLevelType w:val="hybridMultilevel"/>
    <w:tmpl w:val="A3F0A8A0"/>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670E5C79"/>
    <w:multiLevelType w:val="hybridMultilevel"/>
    <w:tmpl w:val="C39832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CBA3573"/>
    <w:multiLevelType w:val="hybridMultilevel"/>
    <w:tmpl w:val="715A05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5"/>
  </w:num>
  <w:num w:numId="2">
    <w:abstractNumId w:val="3"/>
  </w:num>
  <w:num w:numId="3">
    <w:abstractNumId w:val="4"/>
  </w:num>
  <w:num w:numId="4">
    <w:abstractNumId w:val="6"/>
  </w:num>
  <w:num w:numId="5">
    <w:abstractNumId w:val="0"/>
  </w:num>
  <w:num w:numId="6">
    <w:abstractNumId w:val="2"/>
  </w:num>
  <w:num w:numId="7">
    <w:abstractNumId w:val="9"/>
  </w:num>
  <w:num w:numId="8">
    <w:abstractNumId w:val="1"/>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LWwNLE0NTA0tbBQ0lEKTi0uzszPAykwMqwFAEIf9egtAAAA"/>
  </w:docVars>
  <w:rsids>
    <w:rsidRoot w:val="00602C2A"/>
    <w:rsid w:val="00000BAA"/>
    <w:rsid w:val="000016FA"/>
    <w:rsid w:val="00003D2E"/>
    <w:rsid w:val="00004244"/>
    <w:rsid w:val="0000524E"/>
    <w:rsid w:val="00005266"/>
    <w:rsid w:val="00006422"/>
    <w:rsid w:val="00010CCC"/>
    <w:rsid w:val="0001224E"/>
    <w:rsid w:val="00013632"/>
    <w:rsid w:val="0001625A"/>
    <w:rsid w:val="000170E2"/>
    <w:rsid w:val="00020961"/>
    <w:rsid w:val="000218E8"/>
    <w:rsid w:val="000218F4"/>
    <w:rsid w:val="0002267E"/>
    <w:rsid w:val="000267F1"/>
    <w:rsid w:val="00032B7C"/>
    <w:rsid w:val="00032E71"/>
    <w:rsid w:val="00033459"/>
    <w:rsid w:val="00035978"/>
    <w:rsid w:val="00037E7E"/>
    <w:rsid w:val="0004200E"/>
    <w:rsid w:val="000443C3"/>
    <w:rsid w:val="000443FF"/>
    <w:rsid w:val="000507E5"/>
    <w:rsid w:val="00050C48"/>
    <w:rsid w:val="000514F8"/>
    <w:rsid w:val="00051E05"/>
    <w:rsid w:val="000542DC"/>
    <w:rsid w:val="00057205"/>
    <w:rsid w:val="000574A4"/>
    <w:rsid w:val="00060223"/>
    <w:rsid w:val="000719FD"/>
    <w:rsid w:val="00072B42"/>
    <w:rsid w:val="00076BA4"/>
    <w:rsid w:val="00081D72"/>
    <w:rsid w:val="00084DC1"/>
    <w:rsid w:val="00087EAE"/>
    <w:rsid w:val="00091E12"/>
    <w:rsid w:val="000A0A87"/>
    <w:rsid w:val="000A414A"/>
    <w:rsid w:val="000A424A"/>
    <w:rsid w:val="000A5FE4"/>
    <w:rsid w:val="000A7D28"/>
    <w:rsid w:val="000B177D"/>
    <w:rsid w:val="000B3202"/>
    <w:rsid w:val="000B36F8"/>
    <w:rsid w:val="000B382E"/>
    <w:rsid w:val="000B3FA6"/>
    <w:rsid w:val="000B54F7"/>
    <w:rsid w:val="000B722D"/>
    <w:rsid w:val="000B7794"/>
    <w:rsid w:val="000C47E8"/>
    <w:rsid w:val="000C49D8"/>
    <w:rsid w:val="000C4CFC"/>
    <w:rsid w:val="000C5D77"/>
    <w:rsid w:val="000D0D9D"/>
    <w:rsid w:val="000D0EE7"/>
    <w:rsid w:val="000D10BA"/>
    <w:rsid w:val="000D16F0"/>
    <w:rsid w:val="000D1AE0"/>
    <w:rsid w:val="000D396B"/>
    <w:rsid w:val="000D5ABB"/>
    <w:rsid w:val="000D5E16"/>
    <w:rsid w:val="000D6CEF"/>
    <w:rsid w:val="000D736C"/>
    <w:rsid w:val="000D7400"/>
    <w:rsid w:val="000E0652"/>
    <w:rsid w:val="000E2AE0"/>
    <w:rsid w:val="000E4AA7"/>
    <w:rsid w:val="000E4DC5"/>
    <w:rsid w:val="000E79B2"/>
    <w:rsid w:val="000F09DE"/>
    <w:rsid w:val="000F375B"/>
    <w:rsid w:val="000F59F8"/>
    <w:rsid w:val="00107F61"/>
    <w:rsid w:val="00113DEE"/>
    <w:rsid w:val="00114CB5"/>
    <w:rsid w:val="0011638A"/>
    <w:rsid w:val="001172F6"/>
    <w:rsid w:val="00117856"/>
    <w:rsid w:val="00120748"/>
    <w:rsid w:val="001211FC"/>
    <w:rsid w:val="00124BDF"/>
    <w:rsid w:val="00124C1C"/>
    <w:rsid w:val="001262D3"/>
    <w:rsid w:val="0012756C"/>
    <w:rsid w:val="001279F2"/>
    <w:rsid w:val="00132D5C"/>
    <w:rsid w:val="00136CCF"/>
    <w:rsid w:val="00137521"/>
    <w:rsid w:val="0013769F"/>
    <w:rsid w:val="0014402A"/>
    <w:rsid w:val="00151453"/>
    <w:rsid w:val="00151BCE"/>
    <w:rsid w:val="00152D8D"/>
    <w:rsid w:val="001543AF"/>
    <w:rsid w:val="001544DC"/>
    <w:rsid w:val="00154EB3"/>
    <w:rsid w:val="00155E2D"/>
    <w:rsid w:val="00156D6F"/>
    <w:rsid w:val="0015742F"/>
    <w:rsid w:val="001626A3"/>
    <w:rsid w:val="001631AF"/>
    <w:rsid w:val="00165C89"/>
    <w:rsid w:val="00166BB4"/>
    <w:rsid w:val="0016798F"/>
    <w:rsid w:val="001707DC"/>
    <w:rsid w:val="001708BB"/>
    <w:rsid w:val="00173CF1"/>
    <w:rsid w:val="00173DC1"/>
    <w:rsid w:val="00177FD3"/>
    <w:rsid w:val="00182922"/>
    <w:rsid w:val="00184851"/>
    <w:rsid w:val="00186E15"/>
    <w:rsid w:val="0018720C"/>
    <w:rsid w:val="00193725"/>
    <w:rsid w:val="00195783"/>
    <w:rsid w:val="001A1E33"/>
    <w:rsid w:val="001A366E"/>
    <w:rsid w:val="001A53A2"/>
    <w:rsid w:val="001B14B2"/>
    <w:rsid w:val="001B3A8F"/>
    <w:rsid w:val="001B3FBD"/>
    <w:rsid w:val="001B7469"/>
    <w:rsid w:val="001C053A"/>
    <w:rsid w:val="001C06D0"/>
    <w:rsid w:val="001C41C5"/>
    <w:rsid w:val="001C4C12"/>
    <w:rsid w:val="001C718D"/>
    <w:rsid w:val="001C77BB"/>
    <w:rsid w:val="001D2282"/>
    <w:rsid w:val="001D3ACE"/>
    <w:rsid w:val="001E5C5D"/>
    <w:rsid w:val="001F0737"/>
    <w:rsid w:val="001F074F"/>
    <w:rsid w:val="001F0999"/>
    <w:rsid w:val="001F165A"/>
    <w:rsid w:val="001F37F7"/>
    <w:rsid w:val="002000E7"/>
    <w:rsid w:val="002002C9"/>
    <w:rsid w:val="00201079"/>
    <w:rsid w:val="002043E7"/>
    <w:rsid w:val="00205150"/>
    <w:rsid w:val="002064F3"/>
    <w:rsid w:val="00210723"/>
    <w:rsid w:val="00211992"/>
    <w:rsid w:val="00212C96"/>
    <w:rsid w:val="00212D67"/>
    <w:rsid w:val="002134A7"/>
    <w:rsid w:val="002138C5"/>
    <w:rsid w:val="002147F1"/>
    <w:rsid w:val="00214A67"/>
    <w:rsid w:val="00215BBF"/>
    <w:rsid w:val="002204CB"/>
    <w:rsid w:val="002224FE"/>
    <w:rsid w:val="002229C9"/>
    <w:rsid w:val="002229F3"/>
    <w:rsid w:val="0022772E"/>
    <w:rsid w:val="00231D81"/>
    <w:rsid w:val="00231EC3"/>
    <w:rsid w:val="0023346B"/>
    <w:rsid w:val="00235012"/>
    <w:rsid w:val="0024101F"/>
    <w:rsid w:val="00244AC6"/>
    <w:rsid w:val="00246FE1"/>
    <w:rsid w:val="00251AB5"/>
    <w:rsid w:val="00254868"/>
    <w:rsid w:val="00256025"/>
    <w:rsid w:val="0026148E"/>
    <w:rsid w:val="00261D49"/>
    <w:rsid w:val="00263256"/>
    <w:rsid w:val="00265FA8"/>
    <w:rsid w:val="002662C3"/>
    <w:rsid w:val="00267B32"/>
    <w:rsid w:val="00271652"/>
    <w:rsid w:val="0027219C"/>
    <w:rsid w:val="00272BB9"/>
    <w:rsid w:val="00273E93"/>
    <w:rsid w:val="00274991"/>
    <w:rsid w:val="0027607B"/>
    <w:rsid w:val="00280D47"/>
    <w:rsid w:val="00281593"/>
    <w:rsid w:val="00281616"/>
    <w:rsid w:val="00282AC5"/>
    <w:rsid w:val="00283F08"/>
    <w:rsid w:val="00283F67"/>
    <w:rsid w:val="002847E8"/>
    <w:rsid w:val="002867B4"/>
    <w:rsid w:val="00287638"/>
    <w:rsid w:val="00290BB2"/>
    <w:rsid w:val="0029378D"/>
    <w:rsid w:val="00295A98"/>
    <w:rsid w:val="002A20C4"/>
    <w:rsid w:val="002A690D"/>
    <w:rsid w:val="002A7278"/>
    <w:rsid w:val="002A7DEA"/>
    <w:rsid w:val="002B127A"/>
    <w:rsid w:val="002B12A7"/>
    <w:rsid w:val="002B2519"/>
    <w:rsid w:val="002B4017"/>
    <w:rsid w:val="002B4935"/>
    <w:rsid w:val="002B6162"/>
    <w:rsid w:val="002B6FD8"/>
    <w:rsid w:val="002B776D"/>
    <w:rsid w:val="002C0C96"/>
    <w:rsid w:val="002C1036"/>
    <w:rsid w:val="002C14C9"/>
    <w:rsid w:val="002C223D"/>
    <w:rsid w:val="002D0333"/>
    <w:rsid w:val="002D28D6"/>
    <w:rsid w:val="002D548E"/>
    <w:rsid w:val="002D6DCC"/>
    <w:rsid w:val="002D7B6C"/>
    <w:rsid w:val="002E015F"/>
    <w:rsid w:val="002E057B"/>
    <w:rsid w:val="002E1B76"/>
    <w:rsid w:val="002F719F"/>
    <w:rsid w:val="0030360A"/>
    <w:rsid w:val="00305716"/>
    <w:rsid w:val="003072F2"/>
    <w:rsid w:val="003101E3"/>
    <w:rsid w:val="00311945"/>
    <w:rsid w:val="00311BCE"/>
    <w:rsid w:val="00312A3B"/>
    <w:rsid w:val="0031787B"/>
    <w:rsid w:val="00317D9F"/>
    <w:rsid w:val="003218A3"/>
    <w:rsid w:val="00321A45"/>
    <w:rsid w:val="00324F22"/>
    <w:rsid w:val="00327F14"/>
    <w:rsid w:val="003318CA"/>
    <w:rsid w:val="00332ABC"/>
    <w:rsid w:val="00332E92"/>
    <w:rsid w:val="00333F45"/>
    <w:rsid w:val="00334F19"/>
    <w:rsid w:val="00335FF4"/>
    <w:rsid w:val="003367C6"/>
    <w:rsid w:val="00340FB8"/>
    <w:rsid w:val="00343231"/>
    <w:rsid w:val="00345E0B"/>
    <w:rsid w:val="003473D6"/>
    <w:rsid w:val="0034787D"/>
    <w:rsid w:val="00350017"/>
    <w:rsid w:val="00350444"/>
    <w:rsid w:val="0035078E"/>
    <w:rsid w:val="00351682"/>
    <w:rsid w:val="0036091C"/>
    <w:rsid w:val="00361398"/>
    <w:rsid w:val="00365870"/>
    <w:rsid w:val="00370AB7"/>
    <w:rsid w:val="00371ABE"/>
    <w:rsid w:val="003724D1"/>
    <w:rsid w:val="00374213"/>
    <w:rsid w:val="003744BE"/>
    <w:rsid w:val="00374DAC"/>
    <w:rsid w:val="003801DA"/>
    <w:rsid w:val="00380518"/>
    <w:rsid w:val="00380F9D"/>
    <w:rsid w:val="00381B8B"/>
    <w:rsid w:val="00382A5C"/>
    <w:rsid w:val="00383E79"/>
    <w:rsid w:val="00384FEB"/>
    <w:rsid w:val="003854FD"/>
    <w:rsid w:val="00390FCD"/>
    <w:rsid w:val="00391F6C"/>
    <w:rsid w:val="003943A8"/>
    <w:rsid w:val="003975F7"/>
    <w:rsid w:val="003A084F"/>
    <w:rsid w:val="003A2572"/>
    <w:rsid w:val="003A26F5"/>
    <w:rsid w:val="003A2A0C"/>
    <w:rsid w:val="003A366C"/>
    <w:rsid w:val="003A39AD"/>
    <w:rsid w:val="003A42B9"/>
    <w:rsid w:val="003A4D0B"/>
    <w:rsid w:val="003A6A57"/>
    <w:rsid w:val="003B045B"/>
    <w:rsid w:val="003B17A3"/>
    <w:rsid w:val="003B2309"/>
    <w:rsid w:val="003B2A38"/>
    <w:rsid w:val="003B7CCC"/>
    <w:rsid w:val="003C03A3"/>
    <w:rsid w:val="003C0992"/>
    <w:rsid w:val="003C4B71"/>
    <w:rsid w:val="003C615D"/>
    <w:rsid w:val="003C6336"/>
    <w:rsid w:val="003D20BD"/>
    <w:rsid w:val="003D3D74"/>
    <w:rsid w:val="003D5812"/>
    <w:rsid w:val="003D68C1"/>
    <w:rsid w:val="003D7368"/>
    <w:rsid w:val="003E189E"/>
    <w:rsid w:val="003E27D2"/>
    <w:rsid w:val="003E2A94"/>
    <w:rsid w:val="003E34CF"/>
    <w:rsid w:val="003E510F"/>
    <w:rsid w:val="003E7209"/>
    <w:rsid w:val="003E7868"/>
    <w:rsid w:val="003F7B2A"/>
    <w:rsid w:val="00401662"/>
    <w:rsid w:val="0040168B"/>
    <w:rsid w:val="004029D4"/>
    <w:rsid w:val="0040563A"/>
    <w:rsid w:val="00406A98"/>
    <w:rsid w:val="00407FDE"/>
    <w:rsid w:val="00415947"/>
    <w:rsid w:val="00416453"/>
    <w:rsid w:val="004202FB"/>
    <w:rsid w:val="00421109"/>
    <w:rsid w:val="0042132B"/>
    <w:rsid w:val="004213B7"/>
    <w:rsid w:val="00427B45"/>
    <w:rsid w:val="00431DA3"/>
    <w:rsid w:val="00435844"/>
    <w:rsid w:val="00440C10"/>
    <w:rsid w:val="0044473A"/>
    <w:rsid w:val="00453BAA"/>
    <w:rsid w:val="0045493B"/>
    <w:rsid w:val="004554E0"/>
    <w:rsid w:val="0046034A"/>
    <w:rsid w:val="0046390B"/>
    <w:rsid w:val="004651E6"/>
    <w:rsid w:val="00465E75"/>
    <w:rsid w:val="004708AE"/>
    <w:rsid w:val="00470C59"/>
    <w:rsid w:val="00470E50"/>
    <w:rsid w:val="00471452"/>
    <w:rsid w:val="0047554F"/>
    <w:rsid w:val="00476982"/>
    <w:rsid w:val="0048107F"/>
    <w:rsid w:val="00483C20"/>
    <w:rsid w:val="00485336"/>
    <w:rsid w:val="00486555"/>
    <w:rsid w:val="004874C2"/>
    <w:rsid w:val="00490AE1"/>
    <w:rsid w:val="00490B9A"/>
    <w:rsid w:val="00491865"/>
    <w:rsid w:val="00492EE6"/>
    <w:rsid w:val="004A0DDF"/>
    <w:rsid w:val="004A0F10"/>
    <w:rsid w:val="004A3B7D"/>
    <w:rsid w:val="004A431C"/>
    <w:rsid w:val="004A5E6F"/>
    <w:rsid w:val="004A7DEA"/>
    <w:rsid w:val="004B2CAB"/>
    <w:rsid w:val="004B561C"/>
    <w:rsid w:val="004C0111"/>
    <w:rsid w:val="004C03F3"/>
    <w:rsid w:val="004C0D1F"/>
    <w:rsid w:val="004C27EE"/>
    <w:rsid w:val="004C4320"/>
    <w:rsid w:val="004C6653"/>
    <w:rsid w:val="004C6934"/>
    <w:rsid w:val="004D1092"/>
    <w:rsid w:val="004D134C"/>
    <w:rsid w:val="004D13BB"/>
    <w:rsid w:val="004D1F9A"/>
    <w:rsid w:val="004D2403"/>
    <w:rsid w:val="004D39C7"/>
    <w:rsid w:val="004D56BF"/>
    <w:rsid w:val="004D5D25"/>
    <w:rsid w:val="004D60BF"/>
    <w:rsid w:val="004D671F"/>
    <w:rsid w:val="004D6B28"/>
    <w:rsid w:val="004E1468"/>
    <w:rsid w:val="004E19ED"/>
    <w:rsid w:val="004E1ABF"/>
    <w:rsid w:val="004E210B"/>
    <w:rsid w:val="004E3E4D"/>
    <w:rsid w:val="004E4DDC"/>
    <w:rsid w:val="004E601B"/>
    <w:rsid w:val="004E6BF1"/>
    <w:rsid w:val="004F25CA"/>
    <w:rsid w:val="004F2606"/>
    <w:rsid w:val="004F3E42"/>
    <w:rsid w:val="004F41E7"/>
    <w:rsid w:val="004F5189"/>
    <w:rsid w:val="004F52C7"/>
    <w:rsid w:val="005016C9"/>
    <w:rsid w:val="00501F22"/>
    <w:rsid w:val="0050222E"/>
    <w:rsid w:val="005047E7"/>
    <w:rsid w:val="00506268"/>
    <w:rsid w:val="00506C4A"/>
    <w:rsid w:val="00511F7D"/>
    <w:rsid w:val="00512B19"/>
    <w:rsid w:val="0051694F"/>
    <w:rsid w:val="00520CBA"/>
    <w:rsid w:val="00521842"/>
    <w:rsid w:val="005227CC"/>
    <w:rsid w:val="00527F50"/>
    <w:rsid w:val="00527FD7"/>
    <w:rsid w:val="005316C3"/>
    <w:rsid w:val="00532BAA"/>
    <w:rsid w:val="00532EF8"/>
    <w:rsid w:val="00533192"/>
    <w:rsid w:val="00535FF3"/>
    <w:rsid w:val="00542C4F"/>
    <w:rsid w:val="005454FF"/>
    <w:rsid w:val="00546919"/>
    <w:rsid w:val="005473CE"/>
    <w:rsid w:val="0055185C"/>
    <w:rsid w:val="00553F4C"/>
    <w:rsid w:val="0055463C"/>
    <w:rsid w:val="0055652B"/>
    <w:rsid w:val="00556BBF"/>
    <w:rsid w:val="00556E55"/>
    <w:rsid w:val="005606FD"/>
    <w:rsid w:val="0056783B"/>
    <w:rsid w:val="005720BA"/>
    <w:rsid w:val="0057310E"/>
    <w:rsid w:val="00573E1B"/>
    <w:rsid w:val="00580B26"/>
    <w:rsid w:val="00585565"/>
    <w:rsid w:val="005856B9"/>
    <w:rsid w:val="005861A2"/>
    <w:rsid w:val="005932AD"/>
    <w:rsid w:val="005936F7"/>
    <w:rsid w:val="00593AFC"/>
    <w:rsid w:val="00594C87"/>
    <w:rsid w:val="00595724"/>
    <w:rsid w:val="0059591E"/>
    <w:rsid w:val="00596620"/>
    <w:rsid w:val="005A7771"/>
    <w:rsid w:val="005B2C7E"/>
    <w:rsid w:val="005B36F6"/>
    <w:rsid w:val="005C009F"/>
    <w:rsid w:val="005C18AE"/>
    <w:rsid w:val="005C45C6"/>
    <w:rsid w:val="005C4C2E"/>
    <w:rsid w:val="005D5202"/>
    <w:rsid w:val="005D63F6"/>
    <w:rsid w:val="005D6BCB"/>
    <w:rsid w:val="005D6D01"/>
    <w:rsid w:val="005E01F8"/>
    <w:rsid w:val="005E0BCE"/>
    <w:rsid w:val="005E0DD8"/>
    <w:rsid w:val="005E3C12"/>
    <w:rsid w:val="005E53D4"/>
    <w:rsid w:val="005E5783"/>
    <w:rsid w:val="005E6889"/>
    <w:rsid w:val="005E6D7C"/>
    <w:rsid w:val="005E73A5"/>
    <w:rsid w:val="005F371D"/>
    <w:rsid w:val="005F6AFD"/>
    <w:rsid w:val="00601E29"/>
    <w:rsid w:val="00602588"/>
    <w:rsid w:val="00602595"/>
    <w:rsid w:val="00602C2A"/>
    <w:rsid w:val="00604A75"/>
    <w:rsid w:val="00604D85"/>
    <w:rsid w:val="00606B1F"/>
    <w:rsid w:val="0060776F"/>
    <w:rsid w:val="00612004"/>
    <w:rsid w:val="006149B3"/>
    <w:rsid w:val="0061702D"/>
    <w:rsid w:val="00620D99"/>
    <w:rsid w:val="00621064"/>
    <w:rsid w:val="00622094"/>
    <w:rsid w:val="0062485D"/>
    <w:rsid w:val="00625337"/>
    <w:rsid w:val="006258E6"/>
    <w:rsid w:val="00626744"/>
    <w:rsid w:val="00632BCC"/>
    <w:rsid w:val="00634C36"/>
    <w:rsid w:val="00636545"/>
    <w:rsid w:val="00636ABF"/>
    <w:rsid w:val="006372D5"/>
    <w:rsid w:val="00643332"/>
    <w:rsid w:val="0064397A"/>
    <w:rsid w:val="00646A07"/>
    <w:rsid w:val="0065280A"/>
    <w:rsid w:val="00654252"/>
    <w:rsid w:val="00654403"/>
    <w:rsid w:val="00654CEA"/>
    <w:rsid w:val="00656BBE"/>
    <w:rsid w:val="00660F77"/>
    <w:rsid w:val="00661891"/>
    <w:rsid w:val="006763A7"/>
    <w:rsid w:val="00677A31"/>
    <w:rsid w:val="00680CC2"/>
    <w:rsid w:val="0068102B"/>
    <w:rsid w:val="00682290"/>
    <w:rsid w:val="0068398F"/>
    <w:rsid w:val="00683BE0"/>
    <w:rsid w:val="0068412A"/>
    <w:rsid w:val="006849A6"/>
    <w:rsid w:val="006934DD"/>
    <w:rsid w:val="00694CF6"/>
    <w:rsid w:val="00695C91"/>
    <w:rsid w:val="006A0A9C"/>
    <w:rsid w:val="006A3486"/>
    <w:rsid w:val="006A4803"/>
    <w:rsid w:val="006A5BA4"/>
    <w:rsid w:val="006A6303"/>
    <w:rsid w:val="006A6945"/>
    <w:rsid w:val="006B17D1"/>
    <w:rsid w:val="006B2284"/>
    <w:rsid w:val="006B28B6"/>
    <w:rsid w:val="006B2C2C"/>
    <w:rsid w:val="006B3260"/>
    <w:rsid w:val="006B54AC"/>
    <w:rsid w:val="006B5536"/>
    <w:rsid w:val="006C6B3D"/>
    <w:rsid w:val="006C7436"/>
    <w:rsid w:val="006C7CB5"/>
    <w:rsid w:val="006D0755"/>
    <w:rsid w:val="006D13BF"/>
    <w:rsid w:val="006D13CC"/>
    <w:rsid w:val="006D14DA"/>
    <w:rsid w:val="006D1B97"/>
    <w:rsid w:val="006D21F0"/>
    <w:rsid w:val="006D374D"/>
    <w:rsid w:val="006D3AD5"/>
    <w:rsid w:val="006D4662"/>
    <w:rsid w:val="006D481B"/>
    <w:rsid w:val="006D7C44"/>
    <w:rsid w:val="006E37D1"/>
    <w:rsid w:val="006E3DFD"/>
    <w:rsid w:val="006E5754"/>
    <w:rsid w:val="006E612D"/>
    <w:rsid w:val="006F26FB"/>
    <w:rsid w:val="006F2DE6"/>
    <w:rsid w:val="006F3822"/>
    <w:rsid w:val="006F5367"/>
    <w:rsid w:val="006F628E"/>
    <w:rsid w:val="006F6946"/>
    <w:rsid w:val="00701A82"/>
    <w:rsid w:val="00702E88"/>
    <w:rsid w:val="007031B4"/>
    <w:rsid w:val="007047EA"/>
    <w:rsid w:val="0071190D"/>
    <w:rsid w:val="0071215C"/>
    <w:rsid w:val="00713B03"/>
    <w:rsid w:val="00714286"/>
    <w:rsid w:val="007214EC"/>
    <w:rsid w:val="00721E57"/>
    <w:rsid w:val="00722178"/>
    <w:rsid w:val="007230F7"/>
    <w:rsid w:val="0072681F"/>
    <w:rsid w:val="00726986"/>
    <w:rsid w:val="0073175B"/>
    <w:rsid w:val="007319DA"/>
    <w:rsid w:val="0073287E"/>
    <w:rsid w:val="00733114"/>
    <w:rsid w:val="00736575"/>
    <w:rsid w:val="007403A5"/>
    <w:rsid w:val="007404D9"/>
    <w:rsid w:val="00745A2F"/>
    <w:rsid w:val="00746B83"/>
    <w:rsid w:val="0074781C"/>
    <w:rsid w:val="0075000D"/>
    <w:rsid w:val="0075086A"/>
    <w:rsid w:val="007528FC"/>
    <w:rsid w:val="00752CA6"/>
    <w:rsid w:val="007545D5"/>
    <w:rsid w:val="0075667B"/>
    <w:rsid w:val="00756DDD"/>
    <w:rsid w:val="00756E64"/>
    <w:rsid w:val="00764BAB"/>
    <w:rsid w:val="007673B9"/>
    <w:rsid w:val="007716AD"/>
    <w:rsid w:val="007734E8"/>
    <w:rsid w:val="007734F9"/>
    <w:rsid w:val="007736D9"/>
    <w:rsid w:val="007803FC"/>
    <w:rsid w:val="007807A9"/>
    <w:rsid w:val="0078438A"/>
    <w:rsid w:val="00784948"/>
    <w:rsid w:val="00784FF7"/>
    <w:rsid w:val="00786CF3"/>
    <w:rsid w:val="00787FC2"/>
    <w:rsid w:val="00790260"/>
    <w:rsid w:val="0079118A"/>
    <w:rsid w:val="00791F8C"/>
    <w:rsid w:val="0079226F"/>
    <w:rsid w:val="00793F02"/>
    <w:rsid w:val="007957FB"/>
    <w:rsid w:val="00797454"/>
    <w:rsid w:val="007A0B41"/>
    <w:rsid w:val="007A388B"/>
    <w:rsid w:val="007A6AD8"/>
    <w:rsid w:val="007B4625"/>
    <w:rsid w:val="007B4662"/>
    <w:rsid w:val="007B5FEA"/>
    <w:rsid w:val="007B6106"/>
    <w:rsid w:val="007C049A"/>
    <w:rsid w:val="007C04B7"/>
    <w:rsid w:val="007C291D"/>
    <w:rsid w:val="007C3020"/>
    <w:rsid w:val="007C3ADE"/>
    <w:rsid w:val="007D0E35"/>
    <w:rsid w:val="007D2814"/>
    <w:rsid w:val="007D4D00"/>
    <w:rsid w:val="007D5887"/>
    <w:rsid w:val="007D68FA"/>
    <w:rsid w:val="007D77C6"/>
    <w:rsid w:val="007D7A14"/>
    <w:rsid w:val="007D7B66"/>
    <w:rsid w:val="007E3279"/>
    <w:rsid w:val="007E4871"/>
    <w:rsid w:val="007E5DC1"/>
    <w:rsid w:val="007F12AD"/>
    <w:rsid w:val="007F1D97"/>
    <w:rsid w:val="007F2731"/>
    <w:rsid w:val="007F30E6"/>
    <w:rsid w:val="007F3454"/>
    <w:rsid w:val="007F367D"/>
    <w:rsid w:val="007F4893"/>
    <w:rsid w:val="008002E6"/>
    <w:rsid w:val="00801B60"/>
    <w:rsid w:val="0080223A"/>
    <w:rsid w:val="0080241D"/>
    <w:rsid w:val="00804078"/>
    <w:rsid w:val="00804B03"/>
    <w:rsid w:val="00805F76"/>
    <w:rsid w:val="0081311A"/>
    <w:rsid w:val="00821E5F"/>
    <w:rsid w:val="00821EFE"/>
    <w:rsid w:val="00825ABF"/>
    <w:rsid w:val="0082729A"/>
    <w:rsid w:val="0082729F"/>
    <w:rsid w:val="00827FA8"/>
    <w:rsid w:val="00830CB9"/>
    <w:rsid w:val="00833866"/>
    <w:rsid w:val="00833EFC"/>
    <w:rsid w:val="00834D83"/>
    <w:rsid w:val="00836DC4"/>
    <w:rsid w:val="00836DCD"/>
    <w:rsid w:val="00836FD3"/>
    <w:rsid w:val="00840D46"/>
    <w:rsid w:val="008415CF"/>
    <w:rsid w:val="00844AB9"/>
    <w:rsid w:val="008450B8"/>
    <w:rsid w:val="008472D1"/>
    <w:rsid w:val="00851331"/>
    <w:rsid w:val="00853C72"/>
    <w:rsid w:val="00854975"/>
    <w:rsid w:val="00854F2E"/>
    <w:rsid w:val="008556FB"/>
    <w:rsid w:val="00857F04"/>
    <w:rsid w:val="00860866"/>
    <w:rsid w:val="0086442F"/>
    <w:rsid w:val="008667AC"/>
    <w:rsid w:val="00866EDA"/>
    <w:rsid w:val="00867388"/>
    <w:rsid w:val="00867F3A"/>
    <w:rsid w:val="00873408"/>
    <w:rsid w:val="00873988"/>
    <w:rsid w:val="00875370"/>
    <w:rsid w:val="0087619F"/>
    <w:rsid w:val="008836A8"/>
    <w:rsid w:val="0088710B"/>
    <w:rsid w:val="00887A53"/>
    <w:rsid w:val="0089089C"/>
    <w:rsid w:val="00892132"/>
    <w:rsid w:val="0089298F"/>
    <w:rsid w:val="00892EBE"/>
    <w:rsid w:val="00893EB6"/>
    <w:rsid w:val="008944D8"/>
    <w:rsid w:val="008958DE"/>
    <w:rsid w:val="00896932"/>
    <w:rsid w:val="00897DCF"/>
    <w:rsid w:val="00897E8B"/>
    <w:rsid w:val="008A063B"/>
    <w:rsid w:val="008A0811"/>
    <w:rsid w:val="008A0E52"/>
    <w:rsid w:val="008A490E"/>
    <w:rsid w:val="008A690A"/>
    <w:rsid w:val="008A6AB1"/>
    <w:rsid w:val="008A6B71"/>
    <w:rsid w:val="008B281A"/>
    <w:rsid w:val="008B2C9B"/>
    <w:rsid w:val="008B4452"/>
    <w:rsid w:val="008B54C1"/>
    <w:rsid w:val="008C0285"/>
    <w:rsid w:val="008C1A25"/>
    <w:rsid w:val="008C3473"/>
    <w:rsid w:val="008C5B98"/>
    <w:rsid w:val="008C68FD"/>
    <w:rsid w:val="008C6E9B"/>
    <w:rsid w:val="008D19CB"/>
    <w:rsid w:val="008D4CC0"/>
    <w:rsid w:val="008D614D"/>
    <w:rsid w:val="008D6153"/>
    <w:rsid w:val="008D7657"/>
    <w:rsid w:val="008E4BE9"/>
    <w:rsid w:val="008E66E7"/>
    <w:rsid w:val="008E6F59"/>
    <w:rsid w:val="008E7373"/>
    <w:rsid w:val="008E7A81"/>
    <w:rsid w:val="008F0525"/>
    <w:rsid w:val="008F6E9B"/>
    <w:rsid w:val="008F7C53"/>
    <w:rsid w:val="009021CE"/>
    <w:rsid w:val="009028A1"/>
    <w:rsid w:val="00903F0B"/>
    <w:rsid w:val="00904939"/>
    <w:rsid w:val="0090626A"/>
    <w:rsid w:val="00906411"/>
    <w:rsid w:val="00912FB8"/>
    <w:rsid w:val="009137B3"/>
    <w:rsid w:val="009142DF"/>
    <w:rsid w:val="00914FE8"/>
    <w:rsid w:val="00915970"/>
    <w:rsid w:val="00916F69"/>
    <w:rsid w:val="00921C22"/>
    <w:rsid w:val="00922F7B"/>
    <w:rsid w:val="0092336B"/>
    <w:rsid w:val="0092670C"/>
    <w:rsid w:val="00926D30"/>
    <w:rsid w:val="00927A95"/>
    <w:rsid w:val="00931DE2"/>
    <w:rsid w:val="009409AF"/>
    <w:rsid w:val="00941180"/>
    <w:rsid w:val="00941F64"/>
    <w:rsid w:val="009422BF"/>
    <w:rsid w:val="00946D36"/>
    <w:rsid w:val="00954623"/>
    <w:rsid w:val="009552F7"/>
    <w:rsid w:val="009564F1"/>
    <w:rsid w:val="00956D3F"/>
    <w:rsid w:val="00956FB2"/>
    <w:rsid w:val="00965D80"/>
    <w:rsid w:val="00966DA4"/>
    <w:rsid w:val="00967B16"/>
    <w:rsid w:val="0097254B"/>
    <w:rsid w:val="00973127"/>
    <w:rsid w:val="00976774"/>
    <w:rsid w:val="00981C82"/>
    <w:rsid w:val="00983DF6"/>
    <w:rsid w:val="00984470"/>
    <w:rsid w:val="009863D5"/>
    <w:rsid w:val="00990A40"/>
    <w:rsid w:val="00993F78"/>
    <w:rsid w:val="009942FB"/>
    <w:rsid w:val="00997EFF"/>
    <w:rsid w:val="009A0722"/>
    <w:rsid w:val="009A1476"/>
    <w:rsid w:val="009A215A"/>
    <w:rsid w:val="009A58D2"/>
    <w:rsid w:val="009A596C"/>
    <w:rsid w:val="009B1DC0"/>
    <w:rsid w:val="009B24C6"/>
    <w:rsid w:val="009B2865"/>
    <w:rsid w:val="009B3BF6"/>
    <w:rsid w:val="009B4507"/>
    <w:rsid w:val="009B4C24"/>
    <w:rsid w:val="009B4D90"/>
    <w:rsid w:val="009C23BC"/>
    <w:rsid w:val="009C57A9"/>
    <w:rsid w:val="009C59E6"/>
    <w:rsid w:val="009C59E7"/>
    <w:rsid w:val="009C6299"/>
    <w:rsid w:val="009C6A99"/>
    <w:rsid w:val="009C796B"/>
    <w:rsid w:val="009D1856"/>
    <w:rsid w:val="009D2474"/>
    <w:rsid w:val="009D2810"/>
    <w:rsid w:val="009D32C8"/>
    <w:rsid w:val="009D696E"/>
    <w:rsid w:val="009D718D"/>
    <w:rsid w:val="009D7704"/>
    <w:rsid w:val="009E053F"/>
    <w:rsid w:val="009E6364"/>
    <w:rsid w:val="009E720C"/>
    <w:rsid w:val="009F5422"/>
    <w:rsid w:val="009F59D0"/>
    <w:rsid w:val="009F777D"/>
    <w:rsid w:val="00A0547C"/>
    <w:rsid w:val="00A16C35"/>
    <w:rsid w:val="00A172FD"/>
    <w:rsid w:val="00A200A1"/>
    <w:rsid w:val="00A203CB"/>
    <w:rsid w:val="00A22584"/>
    <w:rsid w:val="00A23854"/>
    <w:rsid w:val="00A24C12"/>
    <w:rsid w:val="00A24CE5"/>
    <w:rsid w:val="00A24E04"/>
    <w:rsid w:val="00A2699A"/>
    <w:rsid w:val="00A33710"/>
    <w:rsid w:val="00A33BE4"/>
    <w:rsid w:val="00A37964"/>
    <w:rsid w:val="00A4406E"/>
    <w:rsid w:val="00A442D7"/>
    <w:rsid w:val="00A4531B"/>
    <w:rsid w:val="00A45D2B"/>
    <w:rsid w:val="00A45D61"/>
    <w:rsid w:val="00A474C3"/>
    <w:rsid w:val="00A4787D"/>
    <w:rsid w:val="00A604A9"/>
    <w:rsid w:val="00A62DD1"/>
    <w:rsid w:val="00A650F4"/>
    <w:rsid w:val="00A7026B"/>
    <w:rsid w:val="00A70E96"/>
    <w:rsid w:val="00A733C2"/>
    <w:rsid w:val="00A74CB2"/>
    <w:rsid w:val="00A81524"/>
    <w:rsid w:val="00A819BA"/>
    <w:rsid w:val="00A82F0F"/>
    <w:rsid w:val="00A84242"/>
    <w:rsid w:val="00A84906"/>
    <w:rsid w:val="00A87C43"/>
    <w:rsid w:val="00A87F0B"/>
    <w:rsid w:val="00A9514C"/>
    <w:rsid w:val="00A95A9B"/>
    <w:rsid w:val="00A95B21"/>
    <w:rsid w:val="00A96CD5"/>
    <w:rsid w:val="00A96D88"/>
    <w:rsid w:val="00A97995"/>
    <w:rsid w:val="00AA04E5"/>
    <w:rsid w:val="00AA30BC"/>
    <w:rsid w:val="00AA4298"/>
    <w:rsid w:val="00AA5A80"/>
    <w:rsid w:val="00AA7BE8"/>
    <w:rsid w:val="00AA7F38"/>
    <w:rsid w:val="00AB452B"/>
    <w:rsid w:val="00AB4EB7"/>
    <w:rsid w:val="00AB6641"/>
    <w:rsid w:val="00AC01CD"/>
    <w:rsid w:val="00AC25D8"/>
    <w:rsid w:val="00AC2EE0"/>
    <w:rsid w:val="00AC303C"/>
    <w:rsid w:val="00AC32A3"/>
    <w:rsid w:val="00AC6919"/>
    <w:rsid w:val="00AC7E42"/>
    <w:rsid w:val="00AD5DC9"/>
    <w:rsid w:val="00AD7DC1"/>
    <w:rsid w:val="00AE0011"/>
    <w:rsid w:val="00AE101F"/>
    <w:rsid w:val="00AE25BD"/>
    <w:rsid w:val="00AE2E79"/>
    <w:rsid w:val="00AE4145"/>
    <w:rsid w:val="00AE6AE6"/>
    <w:rsid w:val="00AE6F40"/>
    <w:rsid w:val="00AF00A6"/>
    <w:rsid w:val="00AF143A"/>
    <w:rsid w:val="00AF2CCB"/>
    <w:rsid w:val="00AF3098"/>
    <w:rsid w:val="00AF656E"/>
    <w:rsid w:val="00AF794B"/>
    <w:rsid w:val="00B032AD"/>
    <w:rsid w:val="00B0666C"/>
    <w:rsid w:val="00B131D4"/>
    <w:rsid w:val="00B14417"/>
    <w:rsid w:val="00B14934"/>
    <w:rsid w:val="00B20D0C"/>
    <w:rsid w:val="00B21FF0"/>
    <w:rsid w:val="00B26730"/>
    <w:rsid w:val="00B26CC9"/>
    <w:rsid w:val="00B311FB"/>
    <w:rsid w:val="00B338B1"/>
    <w:rsid w:val="00B41835"/>
    <w:rsid w:val="00B429EF"/>
    <w:rsid w:val="00B45E49"/>
    <w:rsid w:val="00B46D7C"/>
    <w:rsid w:val="00B50C7B"/>
    <w:rsid w:val="00B51865"/>
    <w:rsid w:val="00B51924"/>
    <w:rsid w:val="00B5303C"/>
    <w:rsid w:val="00B5402B"/>
    <w:rsid w:val="00B56C69"/>
    <w:rsid w:val="00B5767B"/>
    <w:rsid w:val="00B57E44"/>
    <w:rsid w:val="00B60C1D"/>
    <w:rsid w:val="00B612DF"/>
    <w:rsid w:val="00B63310"/>
    <w:rsid w:val="00B64EBE"/>
    <w:rsid w:val="00B67C25"/>
    <w:rsid w:val="00B7081D"/>
    <w:rsid w:val="00B70D0F"/>
    <w:rsid w:val="00B70E80"/>
    <w:rsid w:val="00B71788"/>
    <w:rsid w:val="00B722E0"/>
    <w:rsid w:val="00B75782"/>
    <w:rsid w:val="00B84937"/>
    <w:rsid w:val="00B84C5B"/>
    <w:rsid w:val="00B851C0"/>
    <w:rsid w:val="00B853F6"/>
    <w:rsid w:val="00B92788"/>
    <w:rsid w:val="00B93119"/>
    <w:rsid w:val="00B94439"/>
    <w:rsid w:val="00B967C0"/>
    <w:rsid w:val="00B96AE5"/>
    <w:rsid w:val="00B97607"/>
    <w:rsid w:val="00BA060B"/>
    <w:rsid w:val="00BB0012"/>
    <w:rsid w:val="00BB0BC5"/>
    <w:rsid w:val="00BB24EC"/>
    <w:rsid w:val="00BB48DB"/>
    <w:rsid w:val="00BC03D2"/>
    <w:rsid w:val="00BC06E7"/>
    <w:rsid w:val="00BC0D1D"/>
    <w:rsid w:val="00BC4261"/>
    <w:rsid w:val="00BD147C"/>
    <w:rsid w:val="00BD4C77"/>
    <w:rsid w:val="00BD53EA"/>
    <w:rsid w:val="00BE09C1"/>
    <w:rsid w:val="00BE5892"/>
    <w:rsid w:val="00BE6B59"/>
    <w:rsid w:val="00BE78F1"/>
    <w:rsid w:val="00BE7956"/>
    <w:rsid w:val="00BF03CA"/>
    <w:rsid w:val="00BF064F"/>
    <w:rsid w:val="00BF1A56"/>
    <w:rsid w:val="00BF1C98"/>
    <w:rsid w:val="00BF1FFA"/>
    <w:rsid w:val="00BF2E70"/>
    <w:rsid w:val="00BF3280"/>
    <w:rsid w:val="00BF5E07"/>
    <w:rsid w:val="00BF62C3"/>
    <w:rsid w:val="00BF6362"/>
    <w:rsid w:val="00BF65F2"/>
    <w:rsid w:val="00BF71FD"/>
    <w:rsid w:val="00BF728F"/>
    <w:rsid w:val="00C005DD"/>
    <w:rsid w:val="00C007D0"/>
    <w:rsid w:val="00C032CF"/>
    <w:rsid w:val="00C066E8"/>
    <w:rsid w:val="00C06A74"/>
    <w:rsid w:val="00C10D18"/>
    <w:rsid w:val="00C10F7E"/>
    <w:rsid w:val="00C121CC"/>
    <w:rsid w:val="00C1449D"/>
    <w:rsid w:val="00C1618A"/>
    <w:rsid w:val="00C16DAF"/>
    <w:rsid w:val="00C23118"/>
    <w:rsid w:val="00C25F16"/>
    <w:rsid w:val="00C2761F"/>
    <w:rsid w:val="00C27851"/>
    <w:rsid w:val="00C30F0F"/>
    <w:rsid w:val="00C32357"/>
    <w:rsid w:val="00C32861"/>
    <w:rsid w:val="00C36E87"/>
    <w:rsid w:val="00C37FFA"/>
    <w:rsid w:val="00C4066B"/>
    <w:rsid w:val="00C41279"/>
    <w:rsid w:val="00C42B04"/>
    <w:rsid w:val="00C43D8F"/>
    <w:rsid w:val="00C44564"/>
    <w:rsid w:val="00C456EF"/>
    <w:rsid w:val="00C4655D"/>
    <w:rsid w:val="00C468EE"/>
    <w:rsid w:val="00C50C09"/>
    <w:rsid w:val="00C52110"/>
    <w:rsid w:val="00C524C5"/>
    <w:rsid w:val="00C535BE"/>
    <w:rsid w:val="00C60499"/>
    <w:rsid w:val="00C61314"/>
    <w:rsid w:val="00C625C1"/>
    <w:rsid w:val="00C65086"/>
    <w:rsid w:val="00C65C35"/>
    <w:rsid w:val="00C65DD3"/>
    <w:rsid w:val="00C66ECE"/>
    <w:rsid w:val="00C7070B"/>
    <w:rsid w:val="00C753F9"/>
    <w:rsid w:val="00C75437"/>
    <w:rsid w:val="00C7580E"/>
    <w:rsid w:val="00C77D2F"/>
    <w:rsid w:val="00C80BAA"/>
    <w:rsid w:val="00C83042"/>
    <w:rsid w:val="00C846AC"/>
    <w:rsid w:val="00C84781"/>
    <w:rsid w:val="00C85DB2"/>
    <w:rsid w:val="00C85EA3"/>
    <w:rsid w:val="00C86238"/>
    <w:rsid w:val="00C91E3C"/>
    <w:rsid w:val="00C9382C"/>
    <w:rsid w:val="00C941AD"/>
    <w:rsid w:val="00C9451D"/>
    <w:rsid w:val="00C955C1"/>
    <w:rsid w:val="00C95AC7"/>
    <w:rsid w:val="00C96B06"/>
    <w:rsid w:val="00CA3171"/>
    <w:rsid w:val="00CA3FDB"/>
    <w:rsid w:val="00CA4713"/>
    <w:rsid w:val="00CA63C7"/>
    <w:rsid w:val="00CA6D7C"/>
    <w:rsid w:val="00CA7552"/>
    <w:rsid w:val="00CB2B8B"/>
    <w:rsid w:val="00CB40B5"/>
    <w:rsid w:val="00CB48C4"/>
    <w:rsid w:val="00CB5670"/>
    <w:rsid w:val="00CB605E"/>
    <w:rsid w:val="00CB79A3"/>
    <w:rsid w:val="00CC0D09"/>
    <w:rsid w:val="00CC2655"/>
    <w:rsid w:val="00CC26D9"/>
    <w:rsid w:val="00CC39CD"/>
    <w:rsid w:val="00CC3DA0"/>
    <w:rsid w:val="00CC4F05"/>
    <w:rsid w:val="00CC7957"/>
    <w:rsid w:val="00CD0EF4"/>
    <w:rsid w:val="00CD2267"/>
    <w:rsid w:val="00CD560E"/>
    <w:rsid w:val="00CD6150"/>
    <w:rsid w:val="00CE18C4"/>
    <w:rsid w:val="00CE39B4"/>
    <w:rsid w:val="00CE44D7"/>
    <w:rsid w:val="00CE599C"/>
    <w:rsid w:val="00CE6AFE"/>
    <w:rsid w:val="00CE7028"/>
    <w:rsid w:val="00CE7756"/>
    <w:rsid w:val="00CF0B31"/>
    <w:rsid w:val="00CF1C60"/>
    <w:rsid w:val="00CF22D3"/>
    <w:rsid w:val="00CF320E"/>
    <w:rsid w:val="00CF472F"/>
    <w:rsid w:val="00CF5DEB"/>
    <w:rsid w:val="00CF6FBE"/>
    <w:rsid w:val="00D02EAB"/>
    <w:rsid w:val="00D04128"/>
    <w:rsid w:val="00D050FF"/>
    <w:rsid w:val="00D05594"/>
    <w:rsid w:val="00D062CC"/>
    <w:rsid w:val="00D0630A"/>
    <w:rsid w:val="00D06F41"/>
    <w:rsid w:val="00D15E4A"/>
    <w:rsid w:val="00D16DD2"/>
    <w:rsid w:val="00D235B1"/>
    <w:rsid w:val="00D25B1D"/>
    <w:rsid w:val="00D3454B"/>
    <w:rsid w:val="00D34B03"/>
    <w:rsid w:val="00D42CBC"/>
    <w:rsid w:val="00D4401D"/>
    <w:rsid w:val="00D449F5"/>
    <w:rsid w:val="00D500AE"/>
    <w:rsid w:val="00D5534B"/>
    <w:rsid w:val="00D5620D"/>
    <w:rsid w:val="00D5630B"/>
    <w:rsid w:val="00D6585F"/>
    <w:rsid w:val="00D65A93"/>
    <w:rsid w:val="00D67DC9"/>
    <w:rsid w:val="00D70F07"/>
    <w:rsid w:val="00D71827"/>
    <w:rsid w:val="00D75A3C"/>
    <w:rsid w:val="00D80E29"/>
    <w:rsid w:val="00D8122D"/>
    <w:rsid w:val="00D81DFB"/>
    <w:rsid w:val="00D83D1E"/>
    <w:rsid w:val="00D8580B"/>
    <w:rsid w:val="00D8624C"/>
    <w:rsid w:val="00D87736"/>
    <w:rsid w:val="00D90A4C"/>
    <w:rsid w:val="00D917CD"/>
    <w:rsid w:val="00D947B2"/>
    <w:rsid w:val="00D9496B"/>
    <w:rsid w:val="00D94BAC"/>
    <w:rsid w:val="00D94D14"/>
    <w:rsid w:val="00D9635A"/>
    <w:rsid w:val="00D96CD4"/>
    <w:rsid w:val="00D975E7"/>
    <w:rsid w:val="00DA2400"/>
    <w:rsid w:val="00DA249F"/>
    <w:rsid w:val="00DB0519"/>
    <w:rsid w:val="00DB054C"/>
    <w:rsid w:val="00DB0741"/>
    <w:rsid w:val="00DB1B93"/>
    <w:rsid w:val="00DB24F7"/>
    <w:rsid w:val="00DB2637"/>
    <w:rsid w:val="00DB2A07"/>
    <w:rsid w:val="00DB30B2"/>
    <w:rsid w:val="00DB3A67"/>
    <w:rsid w:val="00DB780F"/>
    <w:rsid w:val="00DC03D5"/>
    <w:rsid w:val="00DC074D"/>
    <w:rsid w:val="00DC0EAD"/>
    <w:rsid w:val="00DC1322"/>
    <w:rsid w:val="00DC1893"/>
    <w:rsid w:val="00DC4F71"/>
    <w:rsid w:val="00DD0CD9"/>
    <w:rsid w:val="00DD0EDE"/>
    <w:rsid w:val="00DD22DA"/>
    <w:rsid w:val="00DD2C68"/>
    <w:rsid w:val="00DD383B"/>
    <w:rsid w:val="00DD39C2"/>
    <w:rsid w:val="00DD5615"/>
    <w:rsid w:val="00DD79EC"/>
    <w:rsid w:val="00DE13E4"/>
    <w:rsid w:val="00DE1CCD"/>
    <w:rsid w:val="00DE55CC"/>
    <w:rsid w:val="00DE5FCB"/>
    <w:rsid w:val="00DF0E29"/>
    <w:rsid w:val="00DF2C3F"/>
    <w:rsid w:val="00DF31DC"/>
    <w:rsid w:val="00DF341D"/>
    <w:rsid w:val="00E00D0B"/>
    <w:rsid w:val="00E02AE9"/>
    <w:rsid w:val="00E0321E"/>
    <w:rsid w:val="00E032C9"/>
    <w:rsid w:val="00E05928"/>
    <w:rsid w:val="00E06F73"/>
    <w:rsid w:val="00E10589"/>
    <w:rsid w:val="00E1144C"/>
    <w:rsid w:val="00E14B9B"/>
    <w:rsid w:val="00E14FD9"/>
    <w:rsid w:val="00E169C9"/>
    <w:rsid w:val="00E17D32"/>
    <w:rsid w:val="00E21381"/>
    <w:rsid w:val="00E21FAE"/>
    <w:rsid w:val="00E228E5"/>
    <w:rsid w:val="00E22D8D"/>
    <w:rsid w:val="00E2436B"/>
    <w:rsid w:val="00E24FB7"/>
    <w:rsid w:val="00E2594F"/>
    <w:rsid w:val="00E27464"/>
    <w:rsid w:val="00E32BCB"/>
    <w:rsid w:val="00E33BE2"/>
    <w:rsid w:val="00E33E92"/>
    <w:rsid w:val="00E34042"/>
    <w:rsid w:val="00E36B7D"/>
    <w:rsid w:val="00E37604"/>
    <w:rsid w:val="00E400BD"/>
    <w:rsid w:val="00E40BE8"/>
    <w:rsid w:val="00E429A7"/>
    <w:rsid w:val="00E436EC"/>
    <w:rsid w:val="00E45552"/>
    <w:rsid w:val="00E472FC"/>
    <w:rsid w:val="00E47B58"/>
    <w:rsid w:val="00E50776"/>
    <w:rsid w:val="00E5103D"/>
    <w:rsid w:val="00E53CB9"/>
    <w:rsid w:val="00E54A77"/>
    <w:rsid w:val="00E60963"/>
    <w:rsid w:val="00E61A57"/>
    <w:rsid w:val="00E628D2"/>
    <w:rsid w:val="00E639BE"/>
    <w:rsid w:val="00E63E02"/>
    <w:rsid w:val="00E64112"/>
    <w:rsid w:val="00E645B3"/>
    <w:rsid w:val="00E6685C"/>
    <w:rsid w:val="00E67697"/>
    <w:rsid w:val="00E70BAA"/>
    <w:rsid w:val="00E70DBD"/>
    <w:rsid w:val="00E72763"/>
    <w:rsid w:val="00E72DFE"/>
    <w:rsid w:val="00E72F17"/>
    <w:rsid w:val="00E73E9E"/>
    <w:rsid w:val="00E74660"/>
    <w:rsid w:val="00E761C8"/>
    <w:rsid w:val="00E7741E"/>
    <w:rsid w:val="00E82629"/>
    <w:rsid w:val="00E82F47"/>
    <w:rsid w:val="00E86D40"/>
    <w:rsid w:val="00E87E5A"/>
    <w:rsid w:val="00E9072A"/>
    <w:rsid w:val="00E91CBE"/>
    <w:rsid w:val="00E95131"/>
    <w:rsid w:val="00E95904"/>
    <w:rsid w:val="00E96DED"/>
    <w:rsid w:val="00EA0C44"/>
    <w:rsid w:val="00EA186C"/>
    <w:rsid w:val="00EA1BDA"/>
    <w:rsid w:val="00EA2928"/>
    <w:rsid w:val="00EA50E1"/>
    <w:rsid w:val="00EA70E3"/>
    <w:rsid w:val="00EA792E"/>
    <w:rsid w:val="00EB2F4B"/>
    <w:rsid w:val="00EB58F9"/>
    <w:rsid w:val="00EB5EFD"/>
    <w:rsid w:val="00EB6531"/>
    <w:rsid w:val="00EC07A8"/>
    <w:rsid w:val="00EC1FE7"/>
    <w:rsid w:val="00EC20C7"/>
    <w:rsid w:val="00EC4081"/>
    <w:rsid w:val="00EC47E1"/>
    <w:rsid w:val="00EC4F74"/>
    <w:rsid w:val="00EC6A77"/>
    <w:rsid w:val="00EC7F8E"/>
    <w:rsid w:val="00ED08BB"/>
    <w:rsid w:val="00ED1818"/>
    <w:rsid w:val="00ED1E7F"/>
    <w:rsid w:val="00ED1EE4"/>
    <w:rsid w:val="00ED248A"/>
    <w:rsid w:val="00ED25FF"/>
    <w:rsid w:val="00ED29D8"/>
    <w:rsid w:val="00ED6106"/>
    <w:rsid w:val="00ED695F"/>
    <w:rsid w:val="00EE0361"/>
    <w:rsid w:val="00EE0E47"/>
    <w:rsid w:val="00EE1804"/>
    <w:rsid w:val="00EE1A8B"/>
    <w:rsid w:val="00EE3705"/>
    <w:rsid w:val="00EE4DA1"/>
    <w:rsid w:val="00EE7D2B"/>
    <w:rsid w:val="00EF076B"/>
    <w:rsid w:val="00EF2B28"/>
    <w:rsid w:val="00EF3E94"/>
    <w:rsid w:val="00EF53E3"/>
    <w:rsid w:val="00F0159A"/>
    <w:rsid w:val="00F02C24"/>
    <w:rsid w:val="00F02E59"/>
    <w:rsid w:val="00F052C0"/>
    <w:rsid w:val="00F071C8"/>
    <w:rsid w:val="00F125FC"/>
    <w:rsid w:val="00F148E7"/>
    <w:rsid w:val="00F15B9F"/>
    <w:rsid w:val="00F160CD"/>
    <w:rsid w:val="00F206C4"/>
    <w:rsid w:val="00F21048"/>
    <w:rsid w:val="00F21DD2"/>
    <w:rsid w:val="00F2297C"/>
    <w:rsid w:val="00F22F42"/>
    <w:rsid w:val="00F23A56"/>
    <w:rsid w:val="00F25152"/>
    <w:rsid w:val="00F262FD"/>
    <w:rsid w:val="00F26B02"/>
    <w:rsid w:val="00F334DE"/>
    <w:rsid w:val="00F34458"/>
    <w:rsid w:val="00F35E90"/>
    <w:rsid w:val="00F36E82"/>
    <w:rsid w:val="00F41D58"/>
    <w:rsid w:val="00F428BF"/>
    <w:rsid w:val="00F42CF7"/>
    <w:rsid w:val="00F430B7"/>
    <w:rsid w:val="00F44D40"/>
    <w:rsid w:val="00F45AD6"/>
    <w:rsid w:val="00F469A9"/>
    <w:rsid w:val="00F46F0E"/>
    <w:rsid w:val="00F476CE"/>
    <w:rsid w:val="00F50E71"/>
    <w:rsid w:val="00F51CE7"/>
    <w:rsid w:val="00F5207B"/>
    <w:rsid w:val="00F52BB2"/>
    <w:rsid w:val="00F53204"/>
    <w:rsid w:val="00F5394A"/>
    <w:rsid w:val="00F54BF1"/>
    <w:rsid w:val="00F573AA"/>
    <w:rsid w:val="00F63452"/>
    <w:rsid w:val="00F64221"/>
    <w:rsid w:val="00F66492"/>
    <w:rsid w:val="00F674ED"/>
    <w:rsid w:val="00F711B2"/>
    <w:rsid w:val="00F723E7"/>
    <w:rsid w:val="00F75E0A"/>
    <w:rsid w:val="00F77D68"/>
    <w:rsid w:val="00F80596"/>
    <w:rsid w:val="00F809C4"/>
    <w:rsid w:val="00F80D98"/>
    <w:rsid w:val="00F80FDB"/>
    <w:rsid w:val="00F81C9D"/>
    <w:rsid w:val="00F9068F"/>
    <w:rsid w:val="00F918A1"/>
    <w:rsid w:val="00F92290"/>
    <w:rsid w:val="00F92F0D"/>
    <w:rsid w:val="00F93871"/>
    <w:rsid w:val="00F958FF"/>
    <w:rsid w:val="00F95FC2"/>
    <w:rsid w:val="00F963C9"/>
    <w:rsid w:val="00F96A71"/>
    <w:rsid w:val="00FA0F51"/>
    <w:rsid w:val="00FA149A"/>
    <w:rsid w:val="00FA1A4F"/>
    <w:rsid w:val="00FA2F9E"/>
    <w:rsid w:val="00FA4218"/>
    <w:rsid w:val="00FA433E"/>
    <w:rsid w:val="00FA60C1"/>
    <w:rsid w:val="00FA7F20"/>
    <w:rsid w:val="00FB2BBC"/>
    <w:rsid w:val="00FB3E3F"/>
    <w:rsid w:val="00FB5B10"/>
    <w:rsid w:val="00FB6DDF"/>
    <w:rsid w:val="00FB7501"/>
    <w:rsid w:val="00FC205A"/>
    <w:rsid w:val="00FC22F5"/>
    <w:rsid w:val="00FC246F"/>
    <w:rsid w:val="00FC29B9"/>
    <w:rsid w:val="00FC3C2D"/>
    <w:rsid w:val="00FC505F"/>
    <w:rsid w:val="00FC5068"/>
    <w:rsid w:val="00FC5D63"/>
    <w:rsid w:val="00FC71ED"/>
    <w:rsid w:val="00FC7B08"/>
    <w:rsid w:val="00FC7EB0"/>
    <w:rsid w:val="00FD0990"/>
    <w:rsid w:val="00FD4DAF"/>
    <w:rsid w:val="00FD787A"/>
    <w:rsid w:val="00FD797F"/>
    <w:rsid w:val="00FE6726"/>
    <w:rsid w:val="00FF27AA"/>
    <w:rsid w:val="00FF2B55"/>
    <w:rsid w:val="00FF3572"/>
    <w:rsid w:val="00FF4091"/>
    <w:rsid w:val="00FF5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0347F2C"/>
  <w15:docId w15:val="{C089F033-FCDD-4E47-8A9D-502DB7814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C2A"/>
    <w:pPr>
      <w:ind w:left="720"/>
      <w:contextualSpacing/>
    </w:pPr>
  </w:style>
  <w:style w:type="paragraph" w:styleId="BodyText">
    <w:name w:val="Body Text"/>
    <w:basedOn w:val="Normal"/>
    <w:link w:val="BodyTextChar"/>
    <w:rsid w:val="00C032CF"/>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C032CF"/>
    <w:rPr>
      <w:rFonts w:ascii="Times New Roman" w:eastAsia="Times New Roman" w:hAnsi="Times New Roman" w:cs="Times New Roman"/>
      <w:b/>
      <w:sz w:val="24"/>
      <w:szCs w:val="20"/>
    </w:rPr>
  </w:style>
  <w:style w:type="paragraph" w:styleId="Header">
    <w:name w:val="header"/>
    <w:basedOn w:val="Normal"/>
    <w:link w:val="HeaderChar"/>
    <w:uiPriority w:val="99"/>
    <w:unhideWhenUsed/>
    <w:rsid w:val="00683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BE0"/>
  </w:style>
  <w:style w:type="paragraph" w:styleId="Footer">
    <w:name w:val="footer"/>
    <w:basedOn w:val="Normal"/>
    <w:link w:val="FooterChar"/>
    <w:uiPriority w:val="99"/>
    <w:unhideWhenUsed/>
    <w:rsid w:val="00683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BE0"/>
  </w:style>
  <w:style w:type="paragraph" w:customStyle="1" w:styleId="Default">
    <w:name w:val="Default"/>
    <w:rsid w:val="0051694F"/>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E19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9ED"/>
    <w:rPr>
      <w:rFonts w:ascii="Tahoma" w:hAnsi="Tahoma" w:cs="Tahoma"/>
      <w:sz w:val="16"/>
      <w:szCs w:val="16"/>
    </w:rPr>
  </w:style>
  <w:style w:type="paragraph" w:styleId="NoSpacing">
    <w:name w:val="No Spacing"/>
    <w:uiPriority w:val="1"/>
    <w:qFormat/>
    <w:rsid w:val="000D5ABB"/>
    <w:pPr>
      <w:spacing w:after="0" w:line="240" w:lineRule="auto"/>
    </w:pPr>
    <w:rPr>
      <w:sz w:val="24"/>
    </w:rPr>
  </w:style>
  <w:style w:type="character" w:styleId="PlaceholderText">
    <w:name w:val="Placeholder Text"/>
    <w:basedOn w:val="DefaultParagraphFont"/>
    <w:uiPriority w:val="99"/>
    <w:semiHidden/>
    <w:rsid w:val="00F148E7"/>
    <w:rPr>
      <w:color w:val="808080"/>
    </w:rPr>
  </w:style>
  <w:style w:type="character" w:styleId="Hyperlink">
    <w:name w:val="Hyperlink"/>
    <w:basedOn w:val="DefaultParagraphFont"/>
    <w:uiPriority w:val="99"/>
    <w:unhideWhenUsed/>
    <w:rsid w:val="00897E8B"/>
    <w:rPr>
      <w:color w:val="0563C1" w:themeColor="hyperlink"/>
      <w:u w:val="single"/>
    </w:rPr>
  </w:style>
  <w:style w:type="paragraph" w:styleId="NormalWeb">
    <w:name w:val="Normal (Web)"/>
    <w:basedOn w:val="Normal"/>
    <w:uiPriority w:val="99"/>
    <w:unhideWhenUsed/>
    <w:rsid w:val="00593AF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A6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242249">
      <w:bodyDiv w:val="1"/>
      <w:marLeft w:val="0"/>
      <w:marRight w:val="0"/>
      <w:marTop w:val="0"/>
      <w:marBottom w:val="0"/>
      <w:divBdr>
        <w:top w:val="none" w:sz="0" w:space="0" w:color="auto"/>
        <w:left w:val="none" w:sz="0" w:space="0" w:color="auto"/>
        <w:bottom w:val="none" w:sz="0" w:space="0" w:color="auto"/>
        <w:right w:val="none" w:sz="0" w:space="0" w:color="auto"/>
      </w:divBdr>
    </w:div>
    <w:div w:id="220747936">
      <w:bodyDiv w:val="1"/>
      <w:marLeft w:val="0"/>
      <w:marRight w:val="0"/>
      <w:marTop w:val="0"/>
      <w:marBottom w:val="0"/>
      <w:divBdr>
        <w:top w:val="none" w:sz="0" w:space="0" w:color="auto"/>
        <w:left w:val="none" w:sz="0" w:space="0" w:color="auto"/>
        <w:bottom w:val="none" w:sz="0" w:space="0" w:color="auto"/>
        <w:right w:val="none" w:sz="0" w:space="0" w:color="auto"/>
      </w:divBdr>
    </w:div>
    <w:div w:id="494079421">
      <w:bodyDiv w:val="1"/>
      <w:marLeft w:val="0"/>
      <w:marRight w:val="0"/>
      <w:marTop w:val="0"/>
      <w:marBottom w:val="0"/>
      <w:divBdr>
        <w:top w:val="none" w:sz="0" w:space="0" w:color="auto"/>
        <w:left w:val="none" w:sz="0" w:space="0" w:color="auto"/>
        <w:bottom w:val="none" w:sz="0" w:space="0" w:color="auto"/>
        <w:right w:val="none" w:sz="0" w:space="0" w:color="auto"/>
      </w:divBdr>
    </w:div>
    <w:div w:id="498498692">
      <w:bodyDiv w:val="1"/>
      <w:marLeft w:val="0"/>
      <w:marRight w:val="0"/>
      <w:marTop w:val="0"/>
      <w:marBottom w:val="0"/>
      <w:divBdr>
        <w:top w:val="none" w:sz="0" w:space="0" w:color="auto"/>
        <w:left w:val="none" w:sz="0" w:space="0" w:color="auto"/>
        <w:bottom w:val="none" w:sz="0" w:space="0" w:color="auto"/>
        <w:right w:val="none" w:sz="0" w:space="0" w:color="auto"/>
      </w:divBdr>
    </w:div>
    <w:div w:id="711802781">
      <w:bodyDiv w:val="1"/>
      <w:marLeft w:val="0"/>
      <w:marRight w:val="0"/>
      <w:marTop w:val="0"/>
      <w:marBottom w:val="0"/>
      <w:divBdr>
        <w:top w:val="none" w:sz="0" w:space="0" w:color="auto"/>
        <w:left w:val="none" w:sz="0" w:space="0" w:color="auto"/>
        <w:bottom w:val="none" w:sz="0" w:space="0" w:color="auto"/>
        <w:right w:val="none" w:sz="0" w:space="0" w:color="auto"/>
      </w:divBdr>
    </w:div>
    <w:div w:id="768501476">
      <w:bodyDiv w:val="1"/>
      <w:marLeft w:val="0"/>
      <w:marRight w:val="0"/>
      <w:marTop w:val="0"/>
      <w:marBottom w:val="0"/>
      <w:divBdr>
        <w:top w:val="none" w:sz="0" w:space="0" w:color="auto"/>
        <w:left w:val="none" w:sz="0" w:space="0" w:color="auto"/>
        <w:bottom w:val="none" w:sz="0" w:space="0" w:color="auto"/>
        <w:right w:val="none" w:sz="0" w:space="0" w:color="auto"/>
      </w:divBdr>
    </w:div>
    <w:div w:id="916791565">
      <w:bodyDiv w:val="1"/>
      <w:marLeft w:val="0"/>
      <w:marRight w:val="0"/>
      <w:marTop w:val="0"/>
      <w:marBottom w:val="0"/>
      <w:divBdr>
        <w:top w:val="none" w:sz="0" w:space="0" w:color="auto"/>
        <w:left w:val="none" w:sz="0" w:space="0" w:color="auto"/>
        <w:bottom w:val="none" w:sz="0" w:space="0" w:color="auto"/>
        <w:right w:val="none" w:sz="0" w:space="0" w:color="auto"/>
      </w:divBdr>
    </w:div>
    <w:div w:id="1191190946">
      <w:bodyDiv w:val="1"/>
      <w:marLeft w:val="0"/>
      <w:marRight w:val="0"/>
      <w:marTop w:val="0"/>
      <w:marBottom w:val="0"/>
      <w:divBdr>
        <w:top w:val="none" w:sz="0" w:space="0" w:color="auto"/>
        <w:left w:val="none" w:sz="0" w:space="0" w:color="auto"/>
        <w:bottom w:val="none" w:sz="0" w:space="0" w:color="auto"/>
        <w:right w:val="none" w:sz="0" w:space="0" w:color="auto"/>
      </w:divBdr>
    </w:div>
    <w:div w:id="1331177118">
      <w:bodyDiv w:val="1"/>
      <w:marLeft w:val="0"/>
      <w:marRight w:val="0"/>
      <w:marTop w:val="0"/>
      <w:marBottom w:val="0"/>
      <w:divBdr>
        <w:top w:val="none" w:sz="0" w:space="0" w:color="auto"/>
        <w:left w:val="none" w:sz="0" w:space="0" w:color="auto"/>
        <w:bottom w:val="none" w:sz="0" w:space="0" w:color="auto"/>
        <w:right w:val="none" w:sz="0" w:space="0" w:color="auto"/>
      </w:divBdr>
    </w:div>
    <w:div w:id="1780876374">
      <w:bodyDiv w:val="1"/>
      <w:marLeft w:val="0"/>
      <w:marRight w:val="0"/>
      <w:marTop w:val="0"/>
      <w:marBottom w:val="0"/>
      <w:divBdr>
        <w:top w:val="none" w:sz="0" w:space="0" w:color="auto"/>
        <w:left w:val="none" w:sz="0" w:space="0" w:color="auto"/>
        <w:bottom w:val="none" w:sz="0" w:space="0" w:color="auto"/>
        <w:right w:val="none" w:sz="0" w:space="0" w:color="auto"/>
      </w:divBdr>
    </w:div>
    <w:div w:id="199722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schonert@angleton.tx.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E39FC-7A11-4DBE-AE74-33E65C660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 Albert</dc:creator>
  <cp:lastModifiedBy>George Schonert</cp:lastModifiedBy>
  <cp:revision>18</cp:revision>
  <cp:lastPrinted>2019-10-18T19:50:00Z</cp:lastPrinted>
  <dcterms:created xsi:type="dcterms:W3CDTF">2020-04-29T19:10:00Z</dcterms:created>
  <dcterms:modified xsi:type="dcterms:W3CDTF">2020-07-30T15:06:00Z</dcterms:modified>
</cp:coreProperties>
</file>